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1AEF6" w14:textId="3AC9E915" w:rsidR="00872815" w:rsidRDefault="00557298" w:rsidP="00805CF4">
      <w:pPr>
        <w:pStyle w:val="Header"/>
        <w:tabs>
          <w:tab w:val="left" w:pos="450"/>
        </w:tabs>
      </w:pPr>
      <w:r>
        <w:rPr>
          <w:b/>
          <w:noProof/>
          <w:sz w:val="20"/>
          <w:szCs w:val="20"/>
        </w:rPr>
        <w:drawing>
          <wp:anchor distT="0" distB="0" distL="114300" distR="114300" simplePos="0" relativeHeight="251672576" behindDoc="1" locked="0" layoutInCell="1" allowOverlap="1" wp14:anchorId="13419ECA" wp14:editId="06806095">
            <wp:simplePos x="0" y="0"/>
            <wp:positionH relativeFrom="column">
              <wp:posOffset>495300</wp:posOffset>
            </wp:positionH>
            <wp:positionV relativeFrom="paragraph">
              <wp:posOffset>87630</wp:posOffset>
            </wp:positionV>
            <wp:extent cx="1048385" cy="93916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38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noProof/>
        </w:rPr>
        <w:drawing>
          <wp:anchor distT="0" distB="0" distL="114300" distR="114300" simplePos="0" relativeHeight="251671552" behindDoc="1" locked="0" layoutInCell="1" allowOverlap="1" wp14:anchorId="1284D486" wp14:editId="2294391B">
            <wp:simplePos x="0" y="0"/>
            <wp:positionH relativeFrom="page">
              <wp:align>left</wp:align>
            </wp:positionH>
            <wp:positionV relativeFrom="paragraph">
              <wp:posOffset>-274955</wp:posOffset>
            </wp:positionV>
            <wp:extent cx="2762250" cy="1552575"/>
            <wp:effectExtent l="0" t="0" r="0" b="9525"/>
            <wp:wrapNone/>
            <wp:docPr id="9" name="Picture 9" descr="A picture containing t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oo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52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7281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710E1" wp14:editId="47DC8470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1450340" cy="1387475"/>
                <wp:effectExtent l="0" t="317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0340" cy="13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2710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3.4pt;margin-top:-1.25pt;width:114.2pt;height:10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4C301F1C" w:rsidR="000A6DC2" w:rsidRDefault="00C616C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2D77" wp14:editId="4BFAF0A1">
                <wp:simplePos x="0" y="0"/>
                <wp:positionH relativeFrom="column">
                  <wp:posOffset>1704657</wp:posOffset>
                </wp:positionH>
                <wp:positionV relativeFrom="paragraph">
                  <wp:posOffset>5715</wp:posOffset>
                </wp:positionV>
                <wp:extent cx="3286125" cy="91440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2</w:t>
                            </w:r>
                            <w:r w:rsidR="001B57B6">
                              <w:t>52</w:t>
                            </w:r>
                            <w:r w:rsidRPr="00500F52">
                              <w:t>5 PIO NONO AVENUE</w:t>
                            </w:r>
                            <w:r w:rsidR="001B57B6">
                              <w:t>, SUITE 1200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22D77" id="Text Box 5" o:spid="_x0000_s1027" type="#_x0000_t202" style="position:absolute;margin-left:134.2pt;margin-top:.4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2</w:t>
                      </w:r>
                      <w:r w:rsidR="001B57B6">
                        <w:t>52</w:t>
                      </w:r>
                      <w:r w:rsidRPr="00500F52">
                        <w:t>5 PIO NONO AVENUE</w:t>
                      </w:r>
                      <w:r w:rsidR="001B57B6">
                        <w:t>, SUITE 1200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</w:p>
    <w:p w14:paraId="01FD9797" w14:textId="1E5E567F" w:rsidR="00872815" w:rsidRDefault="00A7092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FCF83B" wp14:editId="72002DDF">
                <wp:simplePos x="0" y="0"/>
                <wp:positionH relativeFrom="column">
                  <wp:posOffset>5214620</wp:posOffset>
                </wp:positionH>
                <wp:positionV relativeFrom="paragraph">
                  <wp:posOffset>140970</wp:posOffset>
                </wp:positionV>
                <wp:extent cx="16002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BD304B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621-61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CF83B" id="Text Box 4" o:spid="_x0000_s1028" type="#_x0000_t202" style="position:absolute;margin-left:410.6pt;margin-top:11.1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BD304B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621-6119</w:t>
                      </w:r>
                    </w:p>
                  </w:txbxContent>
                </v:textbox>
              </v:shape>
            </w:pict>
          </mc:Fallback>
        </mc:AlternateContent>
      </w:r>
    </w:p>
    <w:p w14:paraId="78AD27C3" w14:textId="21EC862D" w:rsidR="00872815" w:rsidRDefault="00872815"/>
    <w:p w14:paraId="25DB4E9E" w14:textId="1B93AE66" w:rsidR="00872815" w:rsidRDefault="00872815"/>
    <w:p w14:paraId="6963C7A8" w14:textId="4F7AA172" w:rsidR="00872815" w:rsidRDefault="00872815"/>
    <w:p w14:paraId="23205580" w14:textId="09A6B712" w:rsidR="007E5961" w:rsidRDefault="007E5961" w:rsidP="00C331A7">
      <w:pPr>
        <w:jc w:val="center"/>
        <w:rPr>
          <w:b/>
        </w:rPr>
      </w:pPr>
    </w:p>
    <w:tbl>
      <w:tblPr>
        <w:tblStyle w:val="TableGrid"/>
        <w:tblpPr w:leftFromText="180" w:rightFromText="180" w:vertAnchor="text" w:horzAnchor="page" w:tblpXSpec="center" w:tblpY="188"/>
        <w:tblW w:w="1160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9270"/>
      </w:tblGrid>
      <w:tr w:rsidR="0039333D" w14:paraId="15333E4F" w14:textId="77777777" w:rsidTr="0039333D">
        <w:trPr>
          <w:trHeight w:val="620"/>
        </w:trPr>
        <w:tc>
          <w:tcPr>
            <w:tcW w:w="2335" w:type="dxa"/>
          </w:tcPr>
          <w:p w14:paraId="0B5C93D7" w14:textId="7C86F159" w:rsidR="0039333D" w:rsidRPr="004E06F4" w:rsidRDefault="0039333D" w:rsidP="0039333D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79A04A43" w14:textId="3CF14911" w:rsidR="0039333D" w:rsidRPr="007E5961" w:rsidRDefault="0039333D" w:rsidP="0039333D">
            <w:pPr>
              <w:jc w:val="center"/>
              <w:rPr>
                <w:b/>
                <w:sz w:val="20"/>
                <w:szCs w:val="20"/>
              </w:rPr>
            </w:pPr>
          </w:p>
          <w:p w14:paraId="154DDE29" w14:textId="47F14BAE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Darius D. Maynard</w:t>
            </w:r>
          </w:p>
          <w:p w14:paraId="67507B12" w14:textId="25A1536D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man</w:t>
            </w:r>
          </w:p>
          <w:p w14:paraId="158E59E0" w14:textId="508B5734" w:rsidR="0039333D" w:rsidRPr="007E5961" w:rsidRDefault="0039333D" w:rsidP="0039333D">
            <w:pPr>
              <w:rPr>
                <w:bCs/>
                <w:sz w:val="20"/>
                <w:szCs w:val="20"/>
              </w:rPr>
            </w:pPr>
          </w:p>
          <w:p w14:paraId="111AB547" w14:textId="0EA531E1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 xml:space="preserve">Joel Hazard </w:t>
            </w:r>
          </w:p>
          <w:p w14:paraId="48A92289" w14:textId="7241A445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Vice-Chair</w:t>
            </w:r>
          </w:p>
          <w:p w14:paraId="1B9EAF06" w14:textId="77777777" w:rsidR="0039333D" w:rsidRPr="007E5961" w:rsidRDefault="0039333D" w:rsidP="0039333D">
            <w:pPr>
              <w:rPr>
                <w:bCs/>
                <w:sz w:val="20"/>
                <w:szCs w:val="20"/>
              </w:rPr>
            </w:pPr>
          </w:p>
          <w:p w14:paraId="31AD3712" w14:textId="150DAFD8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Karen Evans-Daniels</w:t>
            </w:r>
          </w:p>
          <w:p w14:paraId="5D2688BA" w14:textId="77777777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2A582395" w14:textId="77777777" w:rsidR="0039333D" w:rsidRPr="007E5961" w:rsidRDefault="0039333D" w:rsidP="0039333D">
            <w:pPr>
              <w:rPr>
                <w:bCs/>
                <w:sz w:val="20"/>
                <w:szCs w:val="20"/>
              </w:rPr>
            </w:pPr>
          </w:p>
          <w:p w14:paraId="1259E712" w14:textId="77777777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Mike Kaplan</w:t>
            </w:r>
          </w:p>
          <w:p w14:paraId="1E024C26" w14:textId="7CDE6CAB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59300088" w14:textId="21C3B147" w:rsidR="0039333D" w:rsidRPr="007E5961" w:rsidRDefault="0039333D" w:rsidP="0039333D">
            <w:pPr>
              <w:rPr>
                <w:bCs/>
                <w:sz w:val="20"/>
                <w:szCs w:val="20"/>
              </w:rPr>
            </w:pPr>
          </w:p>
          <w:p w14:paraId="21913A20" w14:textId="7EF5308C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Herbert Spangler</w:t>
            </w:r>
          </w:p>
          <w:p w14:paraId="5B6F937F" w14:textId="508AEB93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627A5FFA" w14:textId="1A7089FD" w:rsidR="0039333D" w:rsidRDefault="0039333D" w:rsidP="0039333D">
            <w:pPr>
              <w:rPr>
                <w:bCs/>
                <w:sz w:val="20"/>
                <w:szCs w:val="20"/>
              </w:rPr>
            </w:pPr>
          </w:p>
          <w:p w14:paraId="0BC0E8CB" w14:textId="6DAE23E2" w:rsidR="0039333D" w:rsidRDefault="0039333D" w:rsidP="0039333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Jeanetta R. Watson</w:t>
            </w:r>
          </w:p>
          <w:p w14:paraId="1C9B6C42" w14:textId="6CF8DD28" w:rsidR="0039333D" w:rsidRPr="004E06F4" w:rsidRDefault="00557298" w:rsidP="0039333D">
            <w:pPr>
              <w:rPr>
                <w:b/>
                <w:sz w:val="20"/>
                <w:szCs w:val="20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66432" behindDoc="1" locked="0" layoutInCell="1" allowOverlap="1" wp14:anchorId="136CBD45" wp14:editId="37EDE7D7">
                  <wp:simplePos x="0" y="0"/>
                  <wp:positionH relativeFrom="margin">
                    <wp:posOffset>-36830</wp:posOffset>
                  </wp:positionH>
                  <wp:positionV relativeFrom="paragraph">
                    <wp:posOffset>3154680</wp:posOffset>
                  </wp:positionV>
                  <wp:extent cx="3038475" cy="2065655"/>
                  <wp:effectExtent l="0" t="0" r="9525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20656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9333D"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270" w:type="dxa"/>
          </w:tcPr>
          <w:p w14:paraId="301ECD8B" w14:textId="5BE9FE34" w:rsidR="006E7C20" w:rsidRDefault="006E7C20" w:rsidP="0039333D">
            <w:pPr>
              <w:jc w:val="center"/>
              <w:rPr>
                <w:b/>
              </w:rPr>
            </w:pPr>
          </w:p>
          <w:p w14:paraId="2DF642E0" w14:textId="52ABDB6E" w:rsidR="006A3E61" w:rsidRPr="006E7C20" w:rsidRDefault="00253D59" w:rsidP="0039333D">
            <w:pPr>
              <w:jc w:val="center"/>
              <w:rPr>
                <w:b/>
                <w:i/>
                <w:iCs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67456" behindDoc="1" locked="0" layoutInCell="1" allowOverlap="1" wp14:anchorId="378E5A98" wp14:editId="4504D4C1">
                  <wp:simplePos x="0" y="0"/>
                  <wp:positionH relativeFrom="column">
                    <wp:posOffset>-262255</wp:posOffset>
                  </wp:positionH>
                  <wp:positionV relativeFrom="paragraph">
                    <wp:posOffset>-340995</wp:posOffset>
                  </wp:positionV>
                  <wp:extent cx="1353403" cy="133350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403" cy="1333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E7C20">
              <w:rPr>
                <w:b/>
              </w:rPr>
              <w:t xml:space="preserve">             </w:t>
            </w:r>
            <w:r w:rsidR="006E7C20" w:rsidRPr="006E7C20">
              <w:rPr>
                <w:b/>
                <w:i/>
                <w:iCs/>
                <w:color w:val="C00000"/>
              </w:rPr>
              <w:t xml:space="preserve">   (</w:t>
            </w:r>
            <w:r w:rsidR="006E7C20">
              <w:rPr>
                <w:b/>
                <w:i/>
                <w:iCs/>
                <w:color w:val="C00000"/>
              </w:rPr>
              <w:t xml:space="preserve">The </w:t>
            </w:r>
            <w:r w:rsidR="006E7C20" w:rsidRPr="006E7C20">
              <w:rPr>
                <w:b/>
                <w:i/>
                <w:iCs/>
                <w:color w:val="C00000"/>
              </w:rPr>
              <w:t>Zoom meeting link is at the bottom of this agenda)</w:t>
            </w:r>
          </w:p>
          <w:p w14:paraId="4DFF54DE" w14:textId="0E397B45" w:rsidR="006A3E61" w:rsidRDefault="006A3E61" w:rsidP="0039333D">
            <w:pPr>
              <w:jc w:val="center"/>
              <w:rPr>
                <w:b/>
              </w:rPr>
            </w:pPr>
          </w:p>
          <w:p w14:paraId="1E2626BC" w14:textId="06093158" w:rsidR="0039333D" w:rsidRDefault="0039333D" w:rsidP="0039333D">
            <w:pPr>
              <w:jc w:val="center"/>
              <w:rPr>
                <w:b/>
              </w:rPr>
            </w:pPr>
            <w:r>
              <w:rPr>
                <w:b/>
              </w:rPr>
              <w:t>Board Meeting Agenda</w:t>
            </w:r>
          </w:p>
          <w:p w14:paraId="38A8BF16" w14:textId="344B04EA" w:rsidR="0039333D" w:rsidRDefault="002534AE" w:rsidP="0039333D">
            <w:pPr>
              <w:jc w:val="center"/>
              <w:rPr>
                <w:b/>
              </w:rPr>
            </w:pPr>
            <w:r>
              <w:rPr>
                <w:b/>
              </w:rPr>
              <w:t>December 16</w:t>
            </w:r>
            <w:r w:rsidR="0039333D">
              <w:rPr>
                <w:b/>
              </w:rPr>
              <w:t xml:space="preserve">, 2021 </w:t>
            </w:r>
          </w:p>
          <w:p w14:paraId="3CB76FBB" w14:textId="6B2B055A" w:rsidR="0039333D" w:rsidRDefault="0039333D" w:rsidP="0039333D">
            <w:pPr>
              <w:jc w:val="center"/>
              <w:rPr>
                <w:b/>
              </w:rPr>
            </w:pPr>
            <w:r>
              <w:rPr>
                <w:b/>
              </w:rPr>
              <w:t>4:00 PM</w:t>
            </w:r>
          </w:p>
          <w:p w14:paraId="6446305F" w14:textId="3D2CA9E3" w:rsidR="0039333D" w:rsidRDefault="0039333D" w:rsidP="0039333D">
            <w:pPr>
              <w:rPr>
                <w:b/>
              </w:rPr>
            </w:pPr>
          </w:p>
          <w:p w14:paraId="73BAABBD" w14:textId="6A5C31FD" w:rsidR="0039333D" w:rsidRDefault="0039333D" w:rsidP="00AB5786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>
              <w:rPr>
                <w:b/>
              </w:rPr>
              <w:t>Call to Order</w:t>
            </w:r>
            <w:r>
              <w:rPr>
                <w:b/>
              </w:rPr>
              <w:br/>
            </w:r>
          </w:p>
          <w:p w14:paraId="5B5B5BD5" w14:textId="4AD5EE40" w:rsidR="0039333D" w:rsidRPr="00F22179" w:rsidRDefault="0039333D" w:rsidP="00AB5786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 w:rsidRPr="00C30D93">
              <w:rPr>
                <w:b/>
              </w:rPr>
              <w:t xml:space="preserve">Approval of </w:t>
            </w:r>
            <w:r w:rsidR="002534AE">
              <w:rPr>
                <w:b/>
              </w:rPr>
              <w:t>October 21, 202</w:t>
            </w:r>
            <w:r w:rsidR="00F22179">
              <w:rPr>
                <w:b/>
              </w:rPr>
              <w:t xml:space="preserve">1 – </w:t>
            </w:r>
            <w:r w:rsidRPr="00F22179">
              <w:rPr>
                <w:b/>
              </w:rPr>
              <w:t xml:space="preserve">Board </w:t>
            </w:r>
            <w:r w:rsidR="00B167F3">
              <w:rPr>
                <w:b/>
              </w:rPr>
              <w:t xml:space="preserve">Meeting </w:t>
            </w:r>
            <w:r w:rsidRPr="00F22179">
              <w:rPr>
                <w:b/>
              </w:rPr>
              <w:t xml:space="preserve">Minutes </w:t>
            </w:r>
            <w:r w:rsidRPr="00F22179">
              <w:rPr>
                <w:b/>
              </w:rPr>
              <w:br/>
            </w:r>
          </w:p>
          <w:p w14:paraId="5ADEE30D" w14:textId="2E9FEC6E" w:rsidR="0039333D" w:rsidRDefault="0039333D" w:rsidP="00AB5786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>
              <w:rPr>
                <w:b/>
              </w:rPr>
              <w:t>New Business</w:t>
            </w:r>
          </w:p>
          <w:p w14:paraId="2325A921" w14:textId="79ECAF9A" w:rsidR="00A3337D" w:rsidRDefault="002534AE" w:rsidP="00AB5786">
            <w:pPr>
              <w:pStyle w:val="ListParagraph"/>
              <w:numPr>
                <w:ilvl w:val="1"/>
                <w:numId w:val="46"/>
              </w:numPr>
              <w:rPr>
                <w:bCs/>
              </w:rPr>
            </w:pPr>
            <w:r>
              <w:rPr>
                <w:bCs/>
              </w:rPr>
              <w:t>Legislative Listening Day</w:t>
            </w:r>
          </w:p>
          <w:p w14:paraId="19C59B3A" w14:textId="5347D4A0" w:rsidR="00A3337D" w:rsidRDefault="00A3337D" w:rsidP="00AB5786">
            <w:pPr>
              <w:pStyle w:val="ListParagraph"/>
              <w:numPr>
                <w:ilvl w:val="1"/>
                <w:numId w:val="46"/>
              </w:numPr>
              <w:rPr>
                <w:bCs/>
              </w:rPr>
            </w:pPr>
            <w:r>
              <w:rPr>
                <w:bCs/>
              </w:rPr>
              <w:t>Staffing – Vacant Positions</w:t>
            </w:r>
          </w:p>
          <w:p w14:paraId="31A9ABFD" w14:textId="781402FD" w:rsidR="00E92830" w:rsidRDefault="00E92830" w:rsidP="00AB5786">
            <w:pPr>
              <w:pStyle w:val="ListParagraph"/>
              <w:numPr>
                <w:ilvl w:val="1"/>
                <w:numId w:val="46"/>
              </w:numPr>
              <w:rPr>
                <w:bCs/>
              </w:rPr>
            </w:pPr>
            <w:r>
              <w:rPr>
                <w:bCs/>
              </w:rPr>
              <w:t>2021 United Way Kick-Off BOE Representative (Charlene Maynard)</w:t>
            </w:r>
          </w:p>
          <w:p w14:paraId="498128D7" w14:textId="6903F18C" w:rsidR="0039333D" w:rsidRPr="006A3A28" w:rsidRDefault="0039333D" w:rsidP="0039333D">
            <w:pPr>
              <w:pStyle w:val="ListParagraph"/>
              <w:ind w:left="1440"/>
              <w:rPr>
                <w:bCs/>
              </w:rPr>
            </w:pPr>
          </w:p>
          <w:p w14:paraId="3977A352" w14:textId="677079CA" w:rsidR="00AB5786" w:rsidRPr="00AB5786" w:rsidRDefault="0039333D" w:rsidP="00AB5786">
            <w:pPr>
              <w:pStyle w:val="ListParagraph"/>
              <w:numPr>
                <w:ilvl w:val="0"/>
                <w:numId w:val="46"/>
              </w:numPr>
              <w:rPr>
                <w:bCs/>
              </w:rPr>
            </w:pPr>
            <w:r>
              <w:rPr>
                <w:b/>
              </w:rPr>
              <w:t>Old Business</w:t>
            </w:r>
          </w:p>
          <w:p w14:paraId="16A74C54" w14:textId="18DFA821" w:rsidR="0039333D" w:rsidRPr="00AB5786" w:rsidRDefault="00AB5786" w:rsidP="00AB5786">
            <w:pPr>
              <w:pStyle w:val="ListParagraph"/>
              <w:numPr>
                <w:ilvl w:val="1"/>
                <w:numId w:val="46"/>
              </w:numPr>
              <w:rPr>
                <w:bCs/>
              </w:rPr>
            </w:pPr>
            <w:r>
              <w:t>Approval to file a copy of the consolidated certification of returns for the November 2, 2021, Special Election as permanent record in the minutes.</w:t>
            </w:r>
            <w:r w:rsidR="0039333D" w:rsidRPr="00AB5786">
              <w:rPr>
                <w:bCs/>
              </w:rPr>
              <w:br/>
            </w:r>
          </w:p>
          <w:p w14:paraId="2B27E04C" w14:textId="3A2FF4CB" w:rsidR="0039333D" w:rsidRPr="00220325" w:rsidRDefault="0039333D" w:rsidP="00AB5786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 w:rsidRPr="00220325">
              <w:rPr>
                <w:b/>
              </w:rPr>
              <w:t>Other Business</w:t>
            </w:r>
          </w:p>
          <w:p w14:paraId="33D49CC6" w14:textId="3868685C" w:rsidR="0039333D" w:rsidRDefault="0039333D" w:rsidP="00AB5786">
            <w:pPr>
              <w:pStyle w:val="ListParagraph"/>
              <w:numPr>
                <w:ilvl w:val="1"/>
                <w:numId w:val="46"/>
              </w:numPr>
              <w:rPr>
                <w:b/>
              </w:rPr>
            </w:pPr>
            <w:r>
              <w:rPr>
                <w:b/>
              </w:rPr>
              <w:t>Staff Reports</w:t>
            </w:r>
          </w:p>
          <w:p w14:paraId="7E8F379C" w14:textId="77777777" w:rsidR="0039333D" w:rsidRPr="00F45439" w:rsidRDefault="0039333D" w:rsidP="00AB5786">
            <w:pPr>
              <w:pStyle w:val="ListParagraph"/>
              <w:numPr>
                <w:ilvl w:val="2"/>
                <w:numId w:val="46"/>
              </w:numPr>
              <w:rPr>
                <w:b/>
              </w:rPr>
            </w:pPr>
            <w:r w:rsidRPr="00F45439">
              <w:rPr>
                <w:b/>
              </w:rPr>
              <w:t>Chief Registrar – Veronica Seals</w:t>
            </w:r>
          </w:p>
          <w:p w14:paraId="57555A26" w14:textId="7BF6903C" w:rsidR="0039333D" w:rsidRPr="00F45439" w:rsidRDefault="0039333D" w:rsidP="00AB5786">
            <w:pPr>
              <w:pStyle w:val="ListParagraph"/>
              <w:numPr>
                <w:ilvl w:val="3"/>
                <w:numId w:val="46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Active:   </w:t>
            </w:r>
            <w:r w:rsidRPr="00F45439">
              <w:rPr>
                <w:b/>
                <w:bCs/>
                <w:i/>
                <w:iCs/>
                <w:sz w:val="22"/>
                <w:szCs w:val="22"/>
                <w:u w:val="single"/>
              </w:rPr>
              <w:t>_________</w:t>
            </w:r>
            <w:r w:rsidRPr="00F45439">
              <w:rPr>
                <w:i/>
                <w:iCs/>
                <w:sz w:val="22"/>
                <w:szCs w:val="22"/>
              </w:rPr>
              <w:t xml:space="preserve"> </w:t>
            </w:r>
            <w:r w:rsidRPr="00F45439">
              <w:rPr>
                <w:i/>
                <w:iCs/>
                <w:sz w:val="22"/>
                <w:szCs w:val="22"/>
              </w:rPr>
              <w:tab/>
            </w:r>
          </w:p>
          <w:p w14:paraId="00705507" w14:textId="43C46D7E" w:rsidR="0039333D" w:rsidRPr="00F45439" w:rsidRDefault="0039333D" w:rsidP="00AB5786">
            <w:pPr>
              <w:pStyle w:val="ListParagraph"/>
              <w:numPr>
                <w:ilvl w:val="3"/>
                <w:numId w:val="46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Inactive: </w:t>
            </w:r>
            <w:r w:rsidRPr="00F45439">
              <w:rPr>
                <w:b/>
                <w:bCs/>
                <w:i/>
                <w:iCs/>
                <w:sz w:val="22"/>
                <w:szCs w:val="22"/>
                <w:u w:val="single"/>
              </w:rPr>
              <w:t>________</w:t>
            </w:r>
          </w:p>
          <w:p w14:paraId="707A8C43" w14:textId="21D78923" w:rsidR="0039333D" w:rsidRPr="00F45439" w:rsidRDefault="0039333D" w:rsidP="00AB5786">
            <w:pPr>
              <w:pStyle w:val="ListParagraph"/>
              <w:numPr>
                <w:ilvl w:val="3"/>
                <w:numId w:val="46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Combined Total: _________ </w:t>
            </w:r>
          </w:p>
          <w:p w14:paraId="2863D251" w14:textId="469B71BA" w:rsidR="0039333D" w:rsidRPr="00490B84" w:rsidRDefault="0039333D" w:rsidP="00AB5786">
            <w:pPr>
              <w:pStyle w:val="ListParagraph"/>
              <w:numPr>
                <w:ilvl w:val="3"/>
                <w:numId w:val="46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This data is accurate as of date: </w:t>
            </w:r>
            <w:r w:rsidR="002534AE">
              <w:rPr>
                <w:i/>
                <w:iCs/>
                <w:sz w:val="22"/>
                <w:szCs w:val="22"/>
              </w:rPr>
              <w:t>December</w:t>
            </w:r>
            <w:r w:rsidRPr="00F45439">
              <w:rPr>
                <w:i/>
                <w:iCs/>
                <w:sz w:val="22"/>
                <w:szCs w:val="22"/>
              </w:rPr>
              <w:t xml:space="preserve"> ___, 2021</w:t>
            </w:r>
          </w:p>
          <w:p w14:paraId="39A80C7D" w14:textId="64FC85CF" w:rsidR="0039333D" w:rsidRPr="00F45439" w:rsidRDefault="0039333D" w:rsidP="00AB5786">
            <w:pPr>
              <w:pStyle w:val="ListParagraph"/>
              <w:numPr>
                <w:ilvl w:val="3"/>
                <w:numId w:val="46"/>
              </w:numPr>
              <w:spacing w:after="240"/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b/>
                <w:bCs/>
                <w:i/>
                <w:iCs/>
                <w:sz w:val="22"/>
                <w:szCs w:val="22"/>
              </w:rPr>
              <w:t xml:space="preserve">ElectioNet Voter Registration Dashboard Report </w:t>
            </w:r>
          </w:p>
          <w:p w14:paraId="7EF3DA9E" w14:textId="348643AB" w:rsidR="0039333D" w:rsidRPr="00F45439" w:rsidRDefault="0039333D" w:rsidP="00AB5786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DDS Department Driver Services Applications – </w:t>
            </w:r>
            <w:r>
              <w:rPr>
                <w:b/>
                <w:bCs/>
                <w:i/>
                <w:iCs/>
                <w:sz w:val="22"/>
                <w:szCs w:val="22"/>
                <w:u w:val="single"/>
              </w:rPr>
              <w:t>__</w:t>
            </w:r>
          </w:p>
          <w:p w14:paraId="6C16DCFA" w14:textId="021F363C" w:rsidR="0039333D" w:rsidRPr="00F45439" w:rsidRDefault="0039333D" w:rsidP="00AB5786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OLVR – Online Voter Registration Applications – </w:t>
            </w:r>
            <w:r>
              <w:rPr>
                <w:b/>
                <w:bCs/>
                <w:i/>
                <w:iCs/>
                <w:sz w:val="22"/>
                <w:szCs w:val="22"/>
                <w:u w:val="single"/>
              </w:rPr>
              <w:t>__</w:t>
            </w:r>
          </w:p>
          <w:p w14:paraId="44284D25" w14:textId="656520F1" w:rsidR="0039333D" w:rsidRPr="00F17299" w:rsidRDefault="0039333D" w:rsidP="00AB5786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Verification of Pending Voters – </w:t>
            </w:r>
            <w:r>
              <w:rPr>
                <w:b/>
                <w:bCs/>
                <w:i/>
                <w:iCs/>
                <w:sz w:val="22"/>
                <w:szCs w:val="22"/>
                <w:u w:val="single"/>
              </w:rPr>
              <w:t>__</w:t>
            </w:r>
          </w:p>
          <w:p w14:paraId="592454B0" w14:textId="7278C81F" w:rsidR="0039333D" w:rsidRDefault="0039333D" w:rsidP="00AB5786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Early Voting Update __</w:t>
            </w:r>
          </w:p>
          <w:p w14:paraId="15EBC413" w14:textId="642F9F25" w:rsidR="00D95D39" w:rsidRPr="00B901C8" w:rsidRDefault="00D95D39" w:rsidP="00AB5786">
            <w:pPr>
              <w:pStyle w:val="ListParagraph"/>
              <w:numPr>
                <w:ilvl w:val="4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Absentee by mail update __</w:t>
            </w:r>
          </w:p>
          <w:p w14:paraId="61D1D261" w14:textId="6413673A" w:rsidR="0039333D" w:rsidRPr="002534AE" w:rsidRDefault="0039333D" w:rsidP="00AB5786">
            <w:pPr>
              <w:pStyle w:val="ListParagraph"/>
              <w:numPr>
                <w:ilvl w:val="2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C763A1">
              <w:rPr>
                <w:b/>
              </w:rPr>
              <w:t>Elections Supervisor – Jeanetta R. Watson</w:t>
            </w:r>
          </w:p>
          <w:p w14:paraId="16E51E0C" w14:textId="124D403B" w:rsidR="004B3A3D" w:rsidRDefault="004B3A3D" w:rsidP="0034148A">
            <w:pPr>
              <w:pStyle w:val="ListParagraph"/>
              <w:numPr>
                <w:ilvl w:val="3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GAVREO Conference – Update </w:t>
            </w:r>
          </w:p>
          <w:p w14:paraId="2B2FAD40" w14:textId="5EF9ECBB" w:rsidR="0034148A" w:rsidRDefault="0034148A" w:rsidP="0034148A">
            <w:pPr>
              <w:pStyle w:val="ListParagraph"/>
              <w:numPr>
                <w:ilvl w:val="3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Region</w:t>
            </w:r>
            <w:r w:rsidR="00537301">
              <w:rPr>
                <w:i/>
                <w:iCs/>
                <w:sz w:val="22"/>
                <w:szCs w:val="22"/>
              </w:rPr>
              <w:t xml:space="preserve"> 6</w:t>
            </w:r>
            <w:r>
              <w:rPr>
                <w:i/>
                <w:iCs/>
                <w:sz w:val="22"/>
                <w:szCs w:val="22"/>
              </w:rPr>
              <w:t xml:space="preserve"> Meeting – Update</w:t>
            </w:r>
          </w:p>
          <w:p w14:paraId="3A5B5078" w14:textId="42F0D09F" w:rsidR="00537301" w:rsidRDefault="00537301" w:rsidP="00537301">
            <w:pPr>
              <w:pStyle w:val="ListParagraph"/>
              <w:spacing w:after="240" w:line="280" w:lineRule="atLeast"/>
              <w:ind w:left="1440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                               a.    SOS Elections Division </w:t>
            </w:r>
            <w:r w:rsidR="00EE405F">
              <w:rPr>
                <w:i/>
                <w:iCs/>
                <w:sz w:val="22"/>
                <w:szCs w:val="22"/>
              </w:rPr>
              <w:t>H</w:t>
            </w:r>
            <w:r>
              <w:rPr>
                <w:i/>
                <w:iCs/>
                <w:sz w:val="22"/>
                <w:szCs w:val="22"/>
              </w:rPr>
              <w:t xml:space="preserve">ighlights on Redistricting &amp; Street </w:t>
            </w:r>
          </w:p>
          <w:p w14:paraId="31EFE90B" w14:textId="7460F464" w:rsidR="00537301" w:rsidRDefault="00537301" w:rsidP="00537301">
            <w:pPr>
              <w:pStyle w:val="ListParagraph"/>
              <w:spacing w:after="240" w:line="280" w:lineRule="atLeast"/>
              <w:ind w:left="1440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                                      Maintenance</w:t>
            </w:r>
            <w:r w:rsidR="00EA15AD">
              <w:rPr>
                <w:i/>
                <w:iCs/>
                <w:sz w:val="22"/>
                <w:szCs w:val="22"/>
              </w:rPr>
              <w:t xml:space="preserve"> </w:t>
            </w:r>
          </w:p>
          <w:p w14:paraId="13A22248" w14:textId="31BA3C0A" w:rsidR="00EE405F" w:rsidRDefault="00EE405F" w:rsidP="00EE405F">
            <w:pPr>
              <w:pStyle w:val="ListParagraph"/>
              <w:spacing w:after="240" w:line="280" w:lineRule="atLeast"/>
              <w:ind w:left="1440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                               b.    Best Practices</w:t>
            </w:r>
          </w:p>
          <w:p w14:paraId="6FC2C009" w14:textId="56C1A64E" w:rsidR="0034148A" w:rsidRDefault="0034148A" w:rsidP="0034148A">
            <w:pPr>
              <w:pStyle w:val="ListParagraph"/>
              <w:numPr>
                <w:ilvl w:val="3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Appreciation Luncheon</w:t>
            </w:r>
          </w:p>
          <w:p w14:paraId="531D39CF" w14:textId="69C15F60" w:rsidR="0034148A" w:rsidRDefault="00751581" w:rsidP="0034148A">
            <w:pPr>
              <w:pStyle w:val="ListParagraph"/>
              <w:numPr>
                <w:ilvl w:val="3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General Assembly </w:t>
            </w:r>
            <w:r w:rsidR="00537301">
              <w:rPr>
                <w:i/>
                <w:iCs/>
                <w:sz w:val="22"/>
                <w:szCs w:val="22"/>
              </w:rPr>
              <w:t>will begin meeting January 13, 2022</w:t>
            </w:r>
          </w:p>
          <w:p w14:paraId="36F10B6A" w14:textId="1704732B" w:rsidR="00EA15AD" w:rsidRDefault="00EA15AD" w:rsidP="0034148A">
            <w:pPr>
              <w:pStyle w:val="ListParagraph"/>
              <w:numPr>
                <w:ilvl w:val="3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Center For Tech &amp; Civic Life Grant Provider Update</w:t>
            </w:r>
          </w:p>
          <w:p w14:paraId="0FE74B00" w14:textId="2151DA80" w:rsidR="00EA15AD" w:rsidRDefault="00EA15AD" w:rsidP="0034148A">
            <w:pPr>
              <w:pStyle w:val="ListParagraph"/>
              <w:numPr>
                <w:ilvl w:val="3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Candidate Qualifying Material &amp; Qualifying Fees Update</w:t>
            </w:r>
          </w:p>
          <w:p w14:paraId="5C381EFD" w14:textId="63700708" w:rsidR="005E4733" w:rsidRDefault="006A3E61" w:rsidP="0034148A">
            <w:pPr>
              <w:pStyle w:val="ListParagraph"/>
              <w:numPr>
                <w:ilvl w:val="3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BOE </w:t>
            </w:r>
            <w:r w:rsidR="005E4733">
              <w:rPr>
                <w:i/>
                <w:iCs/>
                <w:sz w:val="22"/>
                <w:szCs w:val="22"/>
              </w:rPr>
              <w:t>Office Closed for Christmas Holiday Dec 23 &amp; Dec 24</w:t>
            </w:r>
          </w:p>
          <w:p w14:paraId="102D2CDD" w14:textId="2A4DEAAE" w:rsidR="005E4733" w:rsidRDefault="006A3E61" w:rsidP="0034148A">
            <w:pPr>
              <w:pStyle w:val="ListParagraph"/>
              <w:numPr>
                <w:ilvl w:val="3"/>
                <w:numId w:val="46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BOE </w:t>
            </w:r>
            <w:r w:rsidR="005E4733">
              <w:rPr>
                <w:i/>
                <w:iCs/>
                <w:sz w:val="22"/>
                <w:szCs w:val="22"/>
              </w:rPr>
              <w:t>Office Closed for January New Year’s Day Dec 30 &amp; 31</w:t>
            </w:r>
          </w:p>
          <w:p w14:paraId="0A30EFCE" w14:textId="77777777" w:rsidR="00557298" w:rsidRPr="0034148A" w:rsidRDefault="00557298" w:rsidP="00557298">
            <w:pPr>
              <w:pStyle w:val="ListParagraph"/>
              <w:spacing w:after="240" w:line="280" w:lineRule="atLeast"/>
              <w:ind w:left="2880"/>
              <w:rPr>
                <w:i/>
                <w:iCs/>
                <w:sz w:val="22"/>
                <w:szCs w:val="22"/>
              </w:rPr>
            </w:pPr>
          </w:p>
          <w:p w14:paraId="6588903F" w14:textId="77777777" w:rsidR="0039333D" w:rsidRPr="00A230A2" w:rsidRDefault="0039333D" w:rsidP="00AB5786">
            <w:pPr>
              <w:pStyle w:val="ListParagraph"/>
              <w:numPr>
                <w:ilvl w:val="1"/>
                <w:numId w:val="46"/>
              </w:numPr>
              <w:spacing w:after="240" w:line="280" w:lineRule="atLeast"/>
              <w:rPr>
                <w:b/>
                <w:bCs/>
                <w:sz w:val="22"/>
                <w:szCs w:val="22"/>
              </w:rPr>
            </w:pPr>
            <w:r w:rsidRPr="00A230A2">
              <w:rPr>
                <w:b/>
                <w:bCs/>
                <w:sz w:val="22"/>
                <w:szCs w:val="22"/>
              </w:rPr>
              <w:t>Legal Reports</w:t>
            </w:r>
          </w:p>
          <w:p w14:paraId="4312A9B6" w14:textId="591D7A6A" w:rsidR="0039333D" w:rsidRDefault="0039333D" w:rsidP="00AB5786">
            <w:pPr>
              <w:pStyle w:val="ListParagraph"/>
              <w:numPr>
                <w:ilvl w:val="2"/>
                <w:numId w:val="46"/>
              </w:numPr>
              <w:spacing w:after="240" w:line="280" w:lineRule="atLeast"/>
              <w:rPr>
                <w:sz w:val="22"/>
                <w:szCs w:val="22"/>
              </w:rPr>
            </w:pPr>
            <w:r w:rsidRPr="004F6975">
              <w:rPr>
                <w:sz w:val="22"/>
                <w:szCs w:val="22"/>
              </w:rPr>
              <w:t>Board Attorney – William H. Noland</w:t>
            </w:r>
          </w:p>
          <w:p w14:paraId="1CA5B2E0" w14:textId="08B89B2C" w:rsidR="002F238D" w:rsidRPr="002F238D" w:rsidRDefault="002F238D" w:rsidP="002F238D">
            <w:pPr>
              <w:pStyle w:val="ListParagraph"/>
              <w:numPr>
                <w:ilvl w:val="0"/>
                <w:numId w:val="50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Update concerning SEB Cases 2020-069, </w:t>
            </w:r>
            <w:r w:rsidR="0034148A">
              <w:rPr>
                <w:i/>
                <w:iCs/>
                <w:sz w:val="22"/>
                <w:szCs w:val="22"/>
              </w:rPr>
              <w:t>2020-</w:t>
            </w:r>
            <w:r>
              <w:rPr>
                <w:i/>
                <w:iCs/>
                <w:sz w:val="22"/>
                <w:szCs w:val="22"/>
              </w:rPr>
              <w:t xml:space="preserve">087, </w:t>
            </w:r>
            <w:r w:rsidR="0034148A">
              <w:rPr>
                <w:i/>
                <w:iCs/>
                <w:sz w:val="22"/>
                <w:szCs w:val="22"/>
              </w:rPr>
              <w:t>2020-</w:t>
            </w:r>
            <w:r>
              <w:rPr>
                <w:i/>
                <w:iCs/>
                <w:sz w:val="22"/>
                <w:szCs w:val="22"/>
              </w:rPr>
              <w:t xml:space="preserve">200, </w:t>
            </w:r>
            <w:r w:rsidR="00573A3F">
              <w:rPr>
                <w:i/>
                <w:iCs/>
                <w:sz w:val="22"/>
                <w:szCs w:val="22"/>
              </w:rPr>
              <w:t xml:space="preserve">&amp; </w:t>
            </w:r>
            <w:r w:rsidR="0034148A">
              <w:rPr>
                <w:i/>
                <w:iCs/>
                <w:sz w:val="22"/>
                <w:szCs w:val="22"/>
              </w:rPr>
              <w:t>2020-</w:t>
            </w:r>
            <w:r>
              <w:rPr>
                <w:i/>
                <w:iCs/>
                <w:sz w:val="22"/>
                <w:szCs w:val="22"/>
              </w:rPr>
              <w:t>248</w:t>
            </w:r>
          </w:p>
          <w:p w14:paraId="3E058961" w14:textId="0B15A3F7" w:rsidR="0039333D" w:rsidRDefault="0039333D" w:rsidP="0039333D">
            <w:pPr>
              <w:pStyle w:val="ListParagraph"/>
              <w:ind w:left="1080"/>
              <w:rPr>
                <w:b/>
              </w:rPr>
            </w:pPr>
          </w:p>
          <w:p w14:paraId="7574150B" w14:textId="02EC0C82" w:rsidR="0039333D" w:rsidRDefault="0039333D" w:rsidP="00AB5786">
            <w:pPr>
              <w:pStyle w:val="ListParagraph"/>
              <w:numPr>
                <w:ilvl w:val="0"/>
                <w:numId w:val="46"/>
              </w:numPr>
              <w:rPr>
                <w:b/>
              </w:rPr>
            </w:pPr>
            <w:r>
              <w:rPr>
                <w:b/>
              </w:rPr>
              <w:t>Public Comments</w:t>
            </w:r>
          </w:p>
          <w:p w14:paraId="2FE1D451" w14:textId="0A1D4522" w:rsidR="00EA15AD" w:rsidRPr="00EA15AD" w:rsidRDefault="0039333D" w:rsidP="00EA15AD">
            <w:pPr>
              <w:pStyle w:val="ListParagraph"/>
              <w:numPr>
                <w:ilvl w:val="1"/>
                <w:numId w:val="46"/>
              </w:numPr>
              <w:rPr>
                <w:b/>
              </w:rPr>
            </w:pPr>
            <w:r>
              <w:rPr>
                <w:bCs/>
              </w:rPr>
              <w:t xml:space="preserve">Limited to </w:t>
            </w:r>
            <w:r w:rsidRPr="00DB0607">
              <w:rPr>
                <w:b/>
                <w:u w:val="single"/>
              </w:rPr>
              <w:t>TWO (2) Minutes</w:t>
            </w:r>
            <w:r>
              <w:rPr>
                <w:b/>
                <w:u w:val="single"/>
              </w:rPr>
              <w:br/>
            </w:r>
          </w:p>
          <w:p w14:paraId="1194D16F" w14:textId="07793318" w:rsidR="0039333D" w:rsidRPr="00EA15AD" w:rsidRDefault="0039333D" w:rsidP="00EA15AD">
            <w:pPr>
              <w:rPr>
                <w:b/>
              </w:rPr>
            </w:pPr>
            <w:r w:rsidRPr="00EA15AD">
              <w:rPr>
                <w:b/>
              </w:rPr>
              <w:t>Motion For Adjournment</w:t>
            </w:r>
          </w:p>
        </w:tc>
      </w:tr>
      <w:tr w:rsidR="0039333D" w14:paraId="08BD008F" w14:textId="77777777" w:rsidTr="004E06F4">
        <w:tc>
          <w:tcPr>
            <w:tcW w:w="2335" w:type="dxa"/>
          </w:tcPr>
          <w:p w14:paraId="7E646CFF" w14:textId="06DD0F4E" w:rsidR="0039333D" w:rsidRPr="004E06F4" w:rsidRDefault="0039333D" w:rsidP="0039333D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270" w:type="dxa"/>
          </w:tcPr>
          <w:p w14:paraId="6DB6613B" w14:textId="65D29F10" w:rsidR="0039333D" w:rsidRDefault="0039333D" w:rsidP="0039333D">
            <w:pPr>
              <w:rPr>
                <w:b/>
              </w:rPr>
            </w:pPr>
          </w:p>
        </w:tc>
      </w:tr>
    </w:tbl>
    <w:p w14:paraId="78A2525B" w14:textId="5AF48A3D" w:rsidR="006E7C20" w:rsidRPr="006E7C20" w:rsidRDefault="002371C1" w:rsidP="006E7C20">
      <w:pPr>
        <w:spacing w:after="200" w:line="276" w:lineRule="auto"/>
        <w:rPr>
          <w:b/>
        </w:rPr>
      </w:pPr>
      <w:r w:rsidRPr="00557298">
        <w:rPr>
          <w:b/>
          <w:noProof/>
          <w:sz w:val="22"/>
          <w:szCs w:val="22"/>
        </w:rPr>
        <w:drawing>
          <wp:anchor distT="0" distB="0" distL="114300" distR="114300" simplePos="0" relativeHeight="251669504" behindDoc="1" locked="0" layoutInCell="1" allowOverlap="1" wp14:anchorId="03D22FFE" wp14:editId="2930A737">
            <wp:simplePos x="0" y="0"/>
            <wp:positionH relativeFrom="column">
              <wp:posOffset>3867150</wp:posOffset>
            </wp:positionH>
            <wp:positionV relativeFrom="paragraph">
              <wp:posOffset>1735455</wp:posOffset>
            </wp:positionV>
            <wp:extent cx="1582873" cy="1266339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873" cy="12663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3E52E4" w14:textId="6BBA08E8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>Topic: December Board of Elections Board Meeting</w:t>
      </w:r>
    </w:p>
    <w:p w14:paraId="1FFEA29D" w14:textId="5F6CF7A5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 xml:space="preserve">Time: Dec 16, </w:t>
      </w:r>
      <w:proofErr w:type="gramStart"/>
      <w:r w:rsidRPr="00557298">
        <w:rPr>
          <w:b/>
          <w:sz w:val="22"/>
          <w:szCs w:val="22"/>
        </w:rPr>
        <w:t>2021</w:t>
      </w:r>
      <w:proofErr w:type="gramEnd"/>
      <w:r w:rsidRPr="00557298">
        <w:rPr>
          <w:b/>
          <w:sz w:val="22"/>
          <w:szCs w:val="22"/>
        </w:rPr>
        <w:t xml:space="preserve"> 04:00 PM Eastern Time (US and Canada)</w:t>
      </w:r>
    </w:p>
    <w:p w14:paraId="5252D86D" w14:textId="6BFDE47B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>Join Zoom Meeting</w:t>
      </w:r>
    </w:p>
    <w:p w14:paraId="4F45A5B6" w14:textId="085F91B8" w:rsidR="006E7C20" w:rsidRPr="00557298" w:rsidRDefault="001A273C" w:rsidP="006E7C20">
      <w:pPr>
        <w:spacing w:after="200" w:line="276" w:lineRule="auto"/>
        <w:rPr>
          <w:b/>
          <w:sz w:val="22"/>
          <w:szCs w:val="22"/>
        </w:rPr>
      </w:pPr>
      <w:hyperlink r:id="rId16" w:history="1">
        <w:r w:rsidR="006E7C20" w:rsidRPr="00557298">
          <w:rPr>
            <w:rStyle w:val="Hyperlink"/>
            <w:b/>
            <w:sz w:val="22"/>
            <w:szCs w:val="22"/>
          </w:rPr>
          <w:t>https://us06web.zoom.us/j/89981494490?pwd=bGNJSFdjZGRLOVF4KzBSWnBGd20rdz09</w:t>
        </w:r>
      </w:hyperlink>
    </w:p>
    <w:p w14:paraId="42CDCC20" w14:textId="6AD42519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>Meeting ID: 899 8149 4490     Passcode: 232981</w:t>
      </w:r>
    </w:p>
    <w:p w14:paraId="6C1CB7A5" w14:textId="0518A885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>One tap mobile</w:t>
      </w:r>
    </w:p>
    <w:p w14:paraId="24BE34D9" w14:textId="0D6C11EA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>+</w:t>
      </w:r>
      <w:proofErr w:type="gramStart"/>
      <w:r w:rsidRPr="00557298">
        <w:rPr>
          <w:b/>
          <w:sz w:val="22"/>
          <w:szCs w:val="22"/>
        </w:rPr>
        <w:t>13126266799,,</w:t>
      </w:r>
      <w:proofErr w:type="gramEnd"/>
      <w:r w:rsidRPr="00557298">
        <w:rPr>
          <w:b/>
          <w:sz w:val="22"/>
          <w:szCs w:val="22"/>
        </w:rPr>
        <w:t>89981494490#,,,,*232981# US (Chicago)</w:t>
      </w:r>
    </w:p>
    <w:p w14:paraId="2FFE1EB5" w14:textId="4FDD3E26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>+</w:t>
      </w:r>
      <w:proofErr w:type="gramStart"/>
      <w:r w:rsidRPr="00557298">
        <w:rPr>
          <w:b/>
          <w:sz w:val="22"/>
          <w:szCs w:val="22"/>
        </w:rPr>
        <w:t>16465588656,,</w:t>
      </w:r>
      <w:proofErr w:type="gramEnd"/>
      <w:r w:rsidRPr="00557298">
        <w:rPr>
          <w:b/>
          <w:sz w:val="22"/>
          <w:szCs w:val="22"/>
        </w:rPr>
        <w:t>89981494490#,,,,*232981# US (New York)</w:t>
      </w:r>
    </w:p>
    <w:p w14:paraId="11FD5668" w14:textId="5F4368D4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>Dial by your location</w:t>
      </w:r>
    </w:p>
    <w:p w14:paraId="3EE887A2" w14:textId="0467A177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 xml:space="preserve">        +1 312 626 6799 US (Chicago)</w:t>
      </w:r>
      <w:r w:rsidR="00557298" w:rsidRPr="00557298">
        <w:rPr>
          <w:b/>
          <w:noProof/>
        </w:rPr>
        <w:t xml:space="preserve"> </w:t>
      </w:r>
    </w:p>
    <w:p w14:paraId="79A82000" w14:textId="464CC1FB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 xml:space="preserve">        +1 646 558 8656 US (New York)</w:t>
      </w:r>
    </w:p>
    <w:p w14:paraId="41E08B26" w14:textId="6FA020DC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 xml:space="preserve">        +1 301 715 8592 US (Washington DC)</w:t>
      </w:r>
      <w:r w:rsidR="00557298" w:rsidRPr="00557298">
        <w:rPr>
          <w:b/>
          <w:noProof/>
        </w:rPr>
        <w:t xml:space="preserve"> </w:t>
      </w:r>
    </w:p>
    <w:p w14:paraId="5E47010D" w14:textId="6DE0921D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 xml:space="preserve">        +1 346 248 7799 US (Houston)</w:t>
      </w:r>
    </w:p>
    <w:p w14:paraId="65003E2A" w14:textId="67E1BD20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 xml:space="preserve">        +1 720 707 2699 US (Denver)</w:t>
      </w:r>
    </w:p>
    <w:p w14:paraId="555DC76B" w14:textId="3470B6A0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 xml:space="preserve">        +1 253 215 8782 US (Tacoma)</w:t>
      </w:r>
    </w:p>
    <w:p w14:paraId="09B83EDF" w14:textId="1F21BAD1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>Meeting ID: 899 8149 4490</w:t>
      </w:r>
    </w:p>
    <w:p w14:paraId="7C50B32C" w14:textId="038EF93C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>Passcode: 232981</w:t>
      </w:r>
    </w:p>
    <w:p w14:paraId="3EF687BC" w14:textId="70C2CB87" w:rsidR="006E7C20" w:rsidRPr="00557298" w:rsidRDefault="006E7C20" w:rsidP="006E7C20">
      <w:pPr>
        <w:spacing w:after="200" w:line="276" w:lineRule="auto"/>
        <w:rPr>
          <w:b/>
          <w:sz w:val="22"/>
          <w:szCs w:val="22"/>
        </w:rPr>
      </w:pPr>
      <w:r w:rsidRPr="00557298">
        <w:rPr>
          <w:b/>
          <w:sz w:val="22"/>
          <w:szCs w:val="22"/>
        </w:rPr>
        <w:t xml:space="preserve">Find your local number: </w:t>
      </w:r>
      <w:hyperlink r:id="rId17" w:history="1">
        <w:r w:rsidRPr="00557298">
          <w:rPr>
            <w:rStyle w:val="Hyperlink"/>
            <w:b/>
            <w:sz w:val="22"/>
            <w:szCs w:val="22"/>
          </w:rPr>
          <w:t>https://us06web.zoom.us/u/kcGn0HosM4</w:t>
        </w:r>
      </w:hyperlink>
    </w:p>
    <w:p w14:paraId="2722E3DF" w14:textId="5ED303A1" w:rsidR="006E7C20" w:rsidRPr="006E7C20" w:rsidRDefault="006E7C20" w:rsidP="006E7C20">
      <w:pPr>
        <w:spacing w:after="200" w:line="276" w:lineRule="auto"/>
        <w:rPr>
          <w:b/>
        </w:rPr>
      </w:pPr>
    </w:p>
    <w:p w14:paraId="109593E2" w14:textId="194A8FC0" w:rsidR="007E5961" w:rsidRDefault="007E5961" w:rsidP="00EA15AD">
      <w:pPr>
        <w:rPr>
          <w:b/>
        </w:rPr>
      </w:pPr>
    </w:p>
    <w:sectPr w:rsidR="007E5961" w:rsidSect="0039333D">
      <w:pgSz w:w="12240" w:h="15840" w:code="1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F97E5" w14:textId="77777777" w:rsidR="001A273C" w:rsidRDefault="001A273C" w:rsidP="00DF7695">
      <w:r>
        <w:separator/>
      </w:r>
    </w:p>
  </w:endnote>
  <w:endnote w:type="continuationSeparator" w:id="0">
    <w:p w14:paraId="4F7F9E4A" w14:textId="77777777" w:rsidR="001A273C" w:rsidRDefault="001A273C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A56CE" w14:textId="77777777" w:rsidR="001A273C" w:rsidRDefault="001A273C" w:rsidP="00DF7695">
      <w:r>
        <w:separator/>
      </w:r>
    </w:p>
  </w:footnote>
  <w:footnote w:type="continuationSeparator" w:id="0">
    <w:p w14:paraId="1668B1D8" w14:textId="77777777" w:rsidR="001A273C" w:rsidRDefault="001A273C" w:rsidP="00DF7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2490"/>
    <w:multiLevelType w:val="hybridMultilevel"/>
    <w:tmpl w:val="BB1A70F8"/>
    <w:lvl w:ilvl="0" w:tplc="2AD81056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A4E69"/>
    <w:multiLevelType w:val="hybridMultilevel"/>
    <w:tmpl w:val="8716B996"/>
    <w:lvl w:ilvl="0" w:tplc="E56CFE5C">
      <w:start w:val="1"/>
      <w:numFmt w:val="upp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4F26D63"/>
    <w:multiLevelType w:val="hybridMultilevel"/>
    <w:tmpl w:val="9782D13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60942E6"/>
    <w:multiLevelType w:val="hybridMultilevel"/>
    <w:tmpl w:val="264CB29A"/>
    <w:lvl w:ilvl="0" w:tplc="857EC8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82B5A"/>
    <w:multiLevelType w:val="hybridMultilevel"/>
    <w:tmpl w:val="7C4CFA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82C33"/>
    <w:multiLevelType w:val="hybridMultilevel"/>
    <w:tmpl w:val="9C8650AE"/>
    <w:lvl w:ilvl="0" w:tplc="1A78EB5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A03793"/>
    <w:multiLevelType w:val="hybridMultilevel"/>
    <w:tmpl w:val="8892CFF4"/>
    <w:lvl w:ilvl="0" w:tplc="F4C61A7C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C0B58"/>
    <w:multiLevelType w:val="hybridMultilevel"/>
    <w:tmpl w:val="00C4B5CE"/>
    <w:lvl w:ilvl="0" w:tplc="0CAA51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9D552A"/>
    <w:multiLevelType w:val="hybridMultilevel"/>
    <w:tmpl w:val="F95ABC78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8A2B85"/>
    <w:multiLevelType w:val="hybridMultilevel"/>
    <w:tmpl w:val="B9E86B26"/>
    <w:lvl w:ilvl="0" w:tplc="FE605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2609E3"/>
    <w:multiLevelType w:val="hybridMultilevel"/>
    <w:tmpl w:val="510EE8B2"/>
    <w:lvl w:ilvl="0" w:tplc="9800E3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AC64AEF"/>
    <w:multiLevelType w:val="hybridMultilevel"/>
    <w:tmpl w:val="E88856EC"/>
    <w:lvl w:ilvl="0" w:tplc="06C2891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0476"/>
    <w:multiLevelType w:val="hybridMultilevel"/>
    <w:tmpl w:val="0CC05ECE"/>
    <w:lvl w:ilvl="0" w:tplc="50F2B9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FF3F38"/>
    <w:multiLevelType w:val="hybridMultilevel"/>
    <w:tmpl w:val="3BAEF82E"/>
    <w:lvl w:ilvl="0" w:tplc="B164F410">
      <w:start w:val="1"/>
      <w:numFmt w:val="upperLetter"/>
      <w:lvlText w:val="%1)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415C6E"/>
    <w:multiLevelType w:val="hybridMultilevel"/>
    <w:tmpl w:val="7A7A295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05C333B"/>
    <w:multiLevelType w:val="hybridMultilevel"/>
    <w:tmpl w:val="3514C752"/>
    <w:lvl w:ilvl="0" w:tplc="FE605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EC5F0E"/>
    <w:multiLevelType w:val="hybridMultilevel"/>
    <w:tmpl w:val="F3689A6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 w15:restartNumberingAfterBreak="0">
    <w:nsid w:val="27BB7BC8"/>
    <w:multiLevelType w:val="hybridMultilevel"/>
    <w:tmpl w:val="BB9259FA"/>
    <w:lvl w:ilvl="0" w:tplc="FE605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06B40"/>
    <w:multiLevelType w:val="hybridMultilevel"/>
    <w:tmpl w:val="C60E9F82"/>
    <w:lvl w:ilvl="0" w:tplc="151C1A6A">
      <w:start w:val="1"/>
      <w:numFmt w:val="decimal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0CB1C0A"/>
    <w:multiLevelType w:val="hybridMultilevel"/>
    <w:tmpl w:val="51383294"/>
    <w:lvl w:ilvl="0" w:tplc="EB7203FC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DB0079"/>
    <w:multiLevelType w:val="hybridMultilevel"/>
    <w:tmpl w:val="D4568B66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F7AE09C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41209C"/>
    <w:multiLevelType w:val="hybridMultilevel"/>
    <w:tmpl w:val="29502B08"/>
    <w:lvl w:ilvl="0" w:tplc="F7ECB1B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F3B48"/>
    <w:multiLevelType w:val="hybridMultilevel"/>
    <w:tmpl w:val="9326BEAA"/>
    <w:lvl w:ilvl="0" w:tplc="CD945A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875B4C"/>
    <w:multiLevelType w:val="hybridMultilevel"/>
    <w:tmpl w:val="0D2CD200"/>
    <w:lvl w:ilvl="0" w:tplc="C24674E2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E8673B"/>
    <w:multiLevelType w:val="hybridMultilevel"/>
    <w:tmpl w:val="78CA74B2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2A512B"/>
    <w:multiLevelType w:val="hybridMultilevel"/>
    <w:tmpl w:val="52DC59EC"/>
    <w:lvl w:ilvl="0" w:tplc="8A928BEC">
      <w:start w:val="1"/>
      <w:numFmt w:val="upperLetter"/>
      <w:lvlText w:val="%1)"/>
      <w:lvlJc w:val="left"/>
      <w:pPr>
        <w:ind w:left="72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9E1FC9"/>
    <w:multiLevelType w:val="hybridMultilevel"/>
    <w:tmpl w:val="AD8A012C"/>
    <w:lvl w:ilvl="0" w:tplc="BBB230A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C86911"/>
    <w:multiLevelType w:val="hybridMultilevel"/>
    <w:tmpl w:val="D4EC0DE2"/>
    <w:lvl w:ilvl="0" w:tplc="3BCE99A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987A74"/>
    <w:multiLevelType w:val="hybridMultilevel"/>
    <w:tmpl w:val="0D16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E56B8E"/>
    <w:multiLevelType w:val="hybridMultilevel"/>
    <w:tmpl w:val="3C2A614A"/>
    <w:lvl w:ilvl="0" w:tplc="DD8A84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D623E4"/>
    <w:multiLevelType w:val="hybridMultilevel"/>
    <w:tmpl w:val="DFF44564"/>
    <w:lvl w:ilvl="0" w:tplc="333CD7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6B97D29"/>
    <w:multiLevelType w:val="hybridMultilevel"/>
    <w:tmpl w:val="E8B63A5E"/>
    <w:lvl w:ilvl="0" w:tplc="E850C35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0C1BF7"/>
    <w:multiLevelType w:val="hybridMultilevel"/>
    <w:tmpl w:val="382A0DDA"/>
    <w:lvl w:ilvl="0" w:tplc="333CD7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03365F"/>
    <w:multiLevelType w:val="hybridMultilevel"/>
    <w:tmpl w:val="45B002AA"/>
    <w:lvl w:ilvl="0" w:tplc="9A427AE8">
      <w:start w:val="1"/>
      <w:numFmt w:val="upperLetter"/>
      <w:lvlText w:val="%1)"/>
      <w:lvlJc w:val="left"/>
      <w:pPr>
        <w:ind w:left="630" w:hanging="360"/>
      </w:pPr>
      <w:rPr>
        <w:rFonts w:ascii="Times New Roman" w:eastAsia="Times New Roman" w:hAnsi="Times New Roman" w:cs="Times New Roman"/>
      </w:rPr>
    </w:lvl>
    <w:lvl w:ilvl="1" w:tplc="84D8B170">
      <w:start w:val="1"/>
      <w:numFmt w:val="lowerLetter"/>
      <w:lvlText w:val="%2."/>
      <w:lvlJc w:val="left"/>
      <w:pPr>
        <w:ind w:left="1350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4" w15:restartNumberingAfterBreak="0">
    <w:nsid w:val="510F6DE5"/>
    <w:multiLevelType w:val="hybridMultilevel"/>
    <w:tmpl w:val="7B583AEE"/>
    <w:lvl w:ilvl="0" w:tplc="3F76E1A2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1434A42"/>
    <w:multiLevelType w:val="hybridMultilevel"/>
    <w:tmpl w:val="01D6F1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F2D044A"/>
    <w:multiLevelType w:val="hybridMultilevel"/>
    <w:tmpl w:val="0D06F2CA"/>
    <w:lvl w:ilvl="0" w:tplc="B6AA49B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2D0DEF"/>
    <w:multiLevelType w:val="hybridMultilevel"/>
    <w:tmpl w:val="B8D8ADEA"/>
    <w:lvl w:ilvl="0" w:tplc="5BE83262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1122D4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34099"/>
    <w:multiLevelType w:val="hybridMultilevel"/>
    <w:tmpl w:val="0B8681E0"/>
    <w:lvl w:ilvl="0" w:tplc="AA1EDC5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C47C2"/>
    <w:multiLevelType w:val="hybridMultilevel"/>
    <w:tmpl w:val="400458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1B92695"/>
    <w:multiLevelType w:val="hybridMultilevel"/>
    <w:tmpl w:val="3A4A98C2"/>
    <w:lvl w:ilvl="0" w:tplc="09C0780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C73A3"/>
    <w:multiLevelType w:val="hybridMultilevel"/>
    <w:tmpl w:val="79F04FFE"/>
    <w:lvl w:ilvl="0" w:tplc="340407A4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00373D"/>
    <w:multiLevelType w:val="hybridMultilevel"/>
    <w:tmpl w:val="9A5EA11E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3" w15:restartNumberingAfterBreak="0">
    <w:nsid w:val="778D375D"/>
    <w:multiLevelType w:val="hybridMultilevel"/>
    <w:tmpl w:val="430C72F8"/>
    <w:lvl w:ilvl="0" w:tplc="21CE5664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4313B"/>
    <w:multiLevelType w:val="hybridMultilevel"/>
    <w:tmpl w:val="378ECF86"/>
    <w:lvl w:ilvl="0" w:tplc="D9F4EBA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3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9"/>
  </w:num>
  <w:num w:numId="6">
    <w:abstractNumId w:val="16"/>
  </w:num>
  <w:num w:numId="7">
    <w:abstractNumId w:val="41"/>
  </w:num>
  <w:num w:numId="8">
    <w:abstractNumId w:val="9"/>
  </w:num>
  <w:num w:numId="9">
    <w:abstractNumId w:val="17"/>
  </w:num>
  <w:num w:numId="10">
    <w:abstractNumId w:val="15"/>
  </w:num>
  <w:num w:numId="11">
    <w:abstractNumId w:val="23"/>
  </w:num>
  <w:num w:numId="12">
    <w:abstractNumId w:val="4"/>
  </w:num>
  <w:num w:numId="13">
    <w:abstractNumId w:val="34"/>
  </w:num>
  <w:num w:numId="14">
    <w:abstractNumId w:val="42"/>
  </w:num>
  <w:num w:numId="1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7"/>
  </w:num>
  <w:num w:numId="17">
    <w:abstractNumId w:val="0"/>
  </w:num>
  <w:num w:numId="18">
    <w:abstractNumId w:val="43"/>
  </w:num>
  <w:num w:numId="19">
    <w:abstractNumId w:val="5"/>
  </w:num>
  <w:num w:numId="20">
    <w:abstractNumId w:val="2"/>
  </w:num>
  <w:num w:numId="21">
    <w:abstractNumId w:val="38"/>
  </w:num>
  <w:num w:numId="2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</w:num>
  <w:num w:numId="25">
    <w:abstractNumId w:val="30"/>
  </w:num>
  <w:num w:numId="26">
    <w:abstractNumId w:val="32"/>
  </w:num>
  <w:num w:numId="27">
    <w:abstractNumId w:val="11"/>
  </w:num>
  <w:num w:numId="28">
    <w:abstractNumId w:val="18"/>
  </w:num>
  <w:num w:numId="29">
    <w:abstractNumId w:val="10"/>
  </w:num>
  <w:num w:numId="30">
    <w:abstractNumId w:val="7"/>
  </w:num>
  <w:num w:numId="31">
    <w:abstractNumId w:val="40"/>
  </w:num>
  <w:num w:numId="32">
    <w:abstractNumId w:val="6"/>
  </w:num>
  <w:num w:numId="33">
    <w:abstractNumId w:val="25"/>
  </w:num>
  <w:num w:numId="34">
    <w:abstractNumId w:val="36"/>
  </w:num>
  <w:num w:numId="35">
    <w:abstractNumId w:val="3"/>
  </w:num>
  <w:num w:numId="36">
    <w:abstractNumId w:val="26"/>
  </w:num>
  <w:num w:numId="37">
    <w:abstractNumId w:val="35"/>
  </w:num>
  <w:num w:numId="38">
    <w:abstractNumId w:val="44"/>
  </w:num>
  <w:num w:numId="39">
    <w:abstractNumId w:val="21"/>
  </w:num>
  <w:num w:numId="40">
    <w:abstractNumId w:val="31"/>
  </w:num>
  <w:num w:numId="41">
    <w:abstractNumId w:val="12"/>
  </w:num>
  <w:num w:numId="42">
    <w:abstractNumId w:val="19"/>
  </w:num>
  <w:num w:numId="4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</w:num>
  <w:num w:numId="47">
    <w:abstractNumId w:val="8"/>
  </w:num>
  <w:num w:numId="48">
    <w:abstractNumId w:val="24"/>
  </w:num>
  <w:num w:numId="49">
    <w:abstractNumId w:val="39"/>
  </w:num>
  <w:num w:numId="50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D3F"/>
    <w:rsid w:val="00001609"/>
    <w:rsid w:val="0000227E"/>
    <w:rsid w:val="0000564D"/>
    <w:rsid w:val="00012BE3"/>
    <w:rsid w:val="000155CA"/>
    <w:rsid w:val="00015AE8"/>
    <w:rsid w:val="000202C7"/>
    <w:rsid w:val="00020491"/>
    <w:rsid w:val="00020E50"/>
    <w:rsid w:val="00023FF1"/>
    <w:rsid w:val="00024B1C"/>
    <w:rsid w:val="00025845"/>
    <w:rsid w:val="00025AAA"/>
    <w:rsid w:val="000260AA"/>
    <w:rsid w:val="0003179E"/>
    <w:rsid w:val="00032638"/>
    <w:rsid w:val="000423FD"/>
    <w:rsid w:val="00042863"/>
    <w:rsid w:val="000458E8"/>
    <w:rsid w:val="000462BE"/>
    <w:rsid w:val="00046C4B"/>
    <w:rsid w:val="00047F0E"/>
    <w:rsid w:val="00047FCD"/>
    <w:rsid w:val="00050B82"/>
    <w:rsid w:val="00051BE7"/>
    <w:rsid w:val="000532B0"/>
    <w:rsid w:val="00054570"/>
    <w:rsid w:val="00054EAE"/>
    <w:rsid w:val="000553DC"/>
    <w:rsid w:val="00055AFA"/>
    <w:rsid w:val="000564BD"/>
    <w:rsid w:val="00060D9D"/>
    <w:rsid w:val="00062A3C"/>
    <w:rsid w:val="0006448F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CAF"/>
    <w:rsid w:val="0009393E"/>
    <w:rsid w:val="0009689F"/>
    <w:rsid w:val="000A06D1"/>
    <w:rsid w:val="000A18BC"/>
    <w:rsid w:val="000A2261"/>
    <w:rsid w:val="000A3836"/>
    <w:rsid w:val="000A4996"/>
    <w:rsid w:val="000A5D23"/>
    <w:rsid w:val="000A5E7B"/>
    <w:rsid w:val="000A6DC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4605"/>
    <w:rsid w:val="000C5CC4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66C"/>
    <w:rsid w:val="00100A1C"/>
    <w:rsid w:val="00101DEE"/>
    <w:rsid w:val="001030A5"/>
    <w:rsid w:val="00104F2F"/>
    <w:rsid w:val="001055B9"/>
    <w:rsid w:val="0010571C"/>
    <w:rsid w:val="001058F5"/>
    <w:rsid w:val="00105D42"/>
    <w:rsid w:val="00106454"/>
    <w:rsid w:val="00110431"/>
    <w:rsid w:val="0011186E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57F"/>
    <w:rsid w:val="001603C8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D43"/>
    <w:rsid w:val="00181D5C"/>
    <w:rsid w:val="00182989"/>
    <w:rsid w:val="00184746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273C"/>
    <w:rsid w:val="001A3700"/>
    <w:rsid w:val="001A48B2"/>
    <w:rsid w:val="001A79E4"/>
    <w:rsid w:val="001A7AE4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3E6A"/>
    <w:rsid w:val="001D5926"/>
    <w:rsid w:val="001D65BC"/>
    <w:rsid w:val="001D6E1F"/>
    <w:rsid w:val="001E1399"/>
    <w:rsid w:val="001E27F7"/>
    <w:rsid w:val="001E5350"/>
    <w:rsid w:val="001E6177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6DE5"/>
    <w:rsid w:val="00211CD8"/>
    <w:rsid w:val="002144FC"/>
    <w:rsid w:val="002155D8"/>
    <w:rsid w:val="00215B4B"/>
    <w:rsid w:val="0021705D"/>
    <w:rsid w:val="00217DEF"/>
    <w:rsid w:val="002201F6"/>
    <w:rsid w:val="00220325"/>
    <w:rsid w:val="00220BAD"/>
    <w:rsid w:val="00222DB9"/>
    <w:rsid w:val="002230E4"/>
    <w:rsid w:val="00223AA1"/>
    <w:rsid w:val="00224D44"/>
    <w:rsid w:val="00225255"/>
    <w:rsid w:val="002262F4"/>
    <w:rsid w:val="00231BAB"/>
    <w:rsid w:val="00234F6E"/>
    <w:rsid w:val="00236EB4"/>
    <w:rsid w:val="002371C1"/>
    <w:rsid w:val="002472C2"/>
    <w:rsid w:val="00251EC0"/>
    <w:rsid w:val="00252C0F"/>
    <w:rsid w:val="002531B2"/>
    <w:rsid w:val="002534AE"/>
    <w:rsid w:val="00253D59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DA"/>
    <w:rsid w:val="00277871"/>
    <w:rsid w:val="00277CD4"/>
    <w:rsid w:val="00282A35"/>
    <w:rsid w:val="00284778"/>
    <w:rsid w:val="00285DED"/>
    <w:rsid w:val="002919BF"/>
    <w:rsid w:val="00291F68"/>
    <w:rsid w:val="00292125"/>
    <w:rsid w:val="00296F13"/>
    <w:rsid w:val="002973CB"/>
    <w:rsid w:val="00297AEF"/>
    <w:rsid w:val="002A2307"/>
    <w:rsid w:val="002A4212"/>
    <w:rsid w:val="002A4593"/>
    <w:rsid w:val="002A67BA"/>
    <w:rsid w:val="002A6A18"/>
    <w:rsid w:val="002B39BA"/>
    <w:rsid w:val="002B5BC5"/>
    <w:rsid w:val="002C0D66"/>
    <w:rsid w:val="002C24C9"/>
    <w:rsid w:val="002C5324"/>
    <w:rsid w:val="002C7971"/>
    <w:rsid w:val="002C7B95"/>
    <w:rsid w:val="002D531F"/>
    <w:rsid w:val="002D54EA"/>
    <w:rsid w:val="002E0E2D"/>
    <w:rsid w:val="002E3DB3"/>
    <w:rsid w:val="002E3FDC"/>
    <w:rsid w:val="002E637F"/>
    <w:rsid w:val="002E73C4"/>
    <w:rsid w:val="002F0F50"/>
    <w:rsid w:val="002F212D"/>
    <w:rsid w:val="002F238D"/>
    <w:rsid w:val="002F534E"/>
    <w:rsid w:val="002F5EAF"/>
    <w:rsid w:val="002F6F94"/>
    <w:rsid w:val="00302FFF"/>
    <w:rsid w:val="00303828"/>
    <w:rsid w:val="00303995"/>
    <w:rsid w:val="00312150"/>
    <w:rsid w:val="003155FE"/>
    <w:rsid w:val="00316E1F"/>
    <w:rsid w:val="0031784A"/>
    <w:rsid w:val="00320668"/>
    <w:rsid w:val="003214E6"/>
    <w:rsid w:val="00325576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7BB1"/>
    <w:rsid w:val="0034148A"/>
    <w:rsid w:val="00341D7C"/>
    <w:rsid w:val="00350ED3"/>
    <w:rsid w:val="00351598"/>
    <w:rsid w:val="00353129"/>
    <w:rsid w:val="0035403E"/>
    <w:rsid w:val="00356EBC"/>
    <w:rsid w:val="00361670"/>
    <w:rsid w:val="00361A27"/>
    <w:rsid w:val="00362410"/>
    <w:rsid w:val="003634CE"/>
    <w:rsid w:val="003650C4"/>
    <w:rsid w:val="00366424"/>
    <w:rsid w:val="00367C6A"/>
    <w:rsid w:val="003708DA"/>
    <w:rsid w:val="00370F28"/>
    <w:rsid w:val="00372320"/>
    <w:rsid w:val="0037310A"/>
    <w:rsid w:val="00376521"/>
    <w:rsid w:val="00376F6D"/>
    <w:rsid w:val="00377A20"/>
    <w:rsid w:val="00380467"/>
    <w:rsid w:val="0038199F"/>
    <w:rsid w:val="00381BA7"/>
    <w:rsid w:val="00382370"/>
    <w:rsid w:val="0038449B"/>
    <w:rsid w:val="00384CF0"/>
    <w:rsid w:val="00385B18"/>
    <w:rsid w:val="0039333D"/>
    <w:rsid w:val="00394DEE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5ABD"/>
    <w:rsid w:val="003C66AC"/>
    <w:rsid w:val="003C7918"/>
    <w:rsid w:val="003C7930"/>
    <w:rsid w:val="003D2C00"/>
    <w:rsid w:val="003D32DB"/>
    <w:rsid w:val="003D51DD"/>
    <w:rsid w:val="003D5221"/>
    <w:rsid w:val="003E1476"/>
    <w:rsid w:val="003E37AE"/>
    <w:rsid w:val="003E4ADC"/>
    <w:rsid w:val="003E534B"/>
    <w:rsid w:val="003F0495"/>
    <w:rsid w:val="003F0C22"/>
    <w:rsid w:val="003F2041"/>
    <w:rsid w:val="003F20BE"/>
    <w:rsid w:val="003F2466"/>
    <w:rsid w:val="003F66E2"/>
    <w:rsid w:val="003F7A7B"/>
    <w:rsid w:val="004004D8"/>
    <w:rsid w:val="00400BC8"/>
    <w:rsid w:val="00402842"/>
    <w:rsid w:val="00403718"/>
    <w:rsid w:val="00403E23"/>
    <w:rsid w:val="00404485"/>
    <w:rsid w:val="00407629"/>
    <w:rsid w:val="00412F34"/>
    <w:rsid w:val="0041544A"/>
    <w:rsid w:val="00415E8D"/>
    <w:rsid w:val="00416EE1"/>
    <w:rsid w:val="00417F15"/>
    <w:rsid w:val="00421C14"/>
    <w:rsid w:val="00422CB6"/>
    <w:rsid w:val="004254E3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B0"/>
    <w:rsid w:val="00483F26"/>
    <w:rsid w:val="00484480"/>
    <w:rsid w:val="00485924"/>
    <w:rsid w:val="004873DD"/>
    <w:rsid w:val="00487BFF"/>
    <w:rsid w:val="00487F0A"/>
    <w:rsid w:val="00490B84"/>
    <w:rsid w:val="00492CA3"/>
    <w:rsid w:val="00493424"/>
    <w:rsid w:val="00495775"/>
    <w:rsid w:val="004969A1"/>
    <w:rsid w:val="00496F64"/>
    <w:rsid w:val="00497977"/>
    <w:rsid w:val="004A0B41"/>
    <w:rsid w:val="004A15D2"/>
    <w:rsid w:val="004A17AE"/>
    <w:rsid w:val="004A2BF2"/>
    <w:rsid w:val="004A314A"/>
    <w:rsid w:val="004A34A7"/>
    <w:rsid w:val="004A4ABB"/>
    <w:rsid w:val="004A596C"/>
    <w:rsid w:val="004A6290"/>
    <w:rsid w:val="004A7CBB"/>
    <w:rsid w:val="004B06E1"/>
    <w:rsid w:val="004B1491"/>
    <w:rsid w:val="004B189C"/>
    <w:rsid w:val="004B2506"/>
    <w:rsid w:val="004B272A"/>
    <w:rsid w:val="004B3A3D"/>
    <w:rsid w:val="004B6C9E"/>
    <w:rsid w:val="004B6EFC"/>
    <w:rsid w:val="004C47AC"/>
    <w:rsid w:val="004D1728"/>
    <w:rsid w:val="004D2D26"/>
    <w:rsid w:val="004D3758"/>
    <w:rsid w:val="004D4156"/>
    <w:rsid w:val="004D75A6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4AEB"/>
    <w:rsid w:val="004F5758"/>
    <w:rsid w:val="004F6975"/>
    <w:rsid w:val="004F6CB4"/>
    <w:rsid w:val="00500230"/>
    <w:rsid w:val="0050034F"/>
    <w:rsid w:val="00500F52"/>
    <w:rsid w:val="00505265"/>
    <w:rsid w:val="00506416"/>
    <w:rsid w:val="00511AC3"/>
    <w:rsid w:val="00512BDE"/>
    <w:rsid w:val="00513D9D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37301"/>
    <w:rsid w:val="00541DFC"/>
    <w:rsid w:val="00541F14"/>
    <w:rsid w:val="00543F1F"/>
    <w:rsid w:val="00544CDD"/>
    <w:rsid w:val="00544FCE"/>
    <w:rsid w:val="00550612"/>
    <w:rsid w:val="005541AF"/>
    <w:rsid w:val="00554F9B"/>
    <w:rsid w:val="00555932"/>
    <w:rsid w:val="00557298"/>
    <w:rsid w:val="0055731A"/>
    <w:rsid w:val="005577D7"/>
    <w:rsid w:val="00560A99"/>
    <w:rsid w:val="005612BB"/>
    <w:rsid w:val="00561990"/>
    <w:rsid w:val="005621C4"/>
    <w:rsid w:val="005628DA"/>
    <w:rsid w:val="0056409B"/>
    <w:rsid w:val="00566AA7"/>
    <w:rsid w:val="0057242F"/>
    <w:rsid w:val="00572B93"/>
    <w:rsid w:val="005738C2"/>
    <w:rsid w:val="00573A3F"/>
    <w:rsid w:val="0057581D"/>
    <w:rsid w:val="0057709D"/>
    <w:rsid w:val="00577D85"/>
    <w:rsid w:val="0058075A"/>
    <w:rsid w:val="0058201F"/>
    <w:rsid w:val="00582942"/>
    <w:rsid w:val="00583628"/>
    <w:rsid w:val="00584934"/>
    <w:rsid w:val="00587114"/>
    <w:rsid w:val="005877AF"/>
    <w:rsid w:val="00591080"/>
    <w:rsid w:val="00591BFD"/>
    <w:rsid w:val="005923A0"/>
    <w:rsid w:val="0059242C"/>
    <w:rsid w:val="00592A4F"/>
    <w:rsid w:val="005937FA"/>
    <w:rsid w:val="0059381D"/>
    <w:rsid w:val="00593FD4"/>
    <w:rsid w:val="00594809"/>
    <w:rsid w:val="00596109"/>
    <w:rsid w:val="005A061B"/>
    <w:rsid w:val="005A1E5C"/>
    <w:rsid w:val="005A2FDF"/>
    <w:rsid w:val="005A379D"/>
    <w:rsid w:val="005A6CA4"/>
    <w:rsid w:val="005B0C66"/>
    <w:rsid w:val="005B1C26"/>
    <w:rsid w:val="005B27CC"/>
    <w:rsid w:val="005B4C50"/>
    <w:rsid w:val="005B4FB6"/>
    <w:rsid w:val="005B69E9"/>
    <w:rsid w:val="005B6E3F"/>
    <w:rsid w:val="005C23C6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4733"/>
    <w:rsid w:val="005E6364"/>
    <w:rsid w:val="005E6915"/>
    <w:rsid w:val="005F0C2D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64AD"/>
    <w:rsid w:val="0061659F"/>
    <w:rsid w:val="00620F1B"/>
    <w:rsid w:val="0062145C"/>
    <w:rsid w:val="00621AC3"/>
    <w:rsid w:val="0062652B"/>
    <w:rsid w:val="00633D20"/>
    <w:rsid w:val="00633E1A"/>
    <w:rsid w:val="00636BAE"/>
    <w:rsid w:val="00641850"/>
    <w:rsid w:val="00641C75"/>
    <w:rsid w:val="00643F37"/>
    <w:rsid w:val="00644A84"/>
    <w:rsid w:val="00644D40"/>
    <w:rsid w:val="00645930"/>
    <w:rsid w:val="00647887"/>
    <w:rsid w:val="00647BE4"/>
    <w:rsid w:val="00647C57"/>
    <w:rsid w:val="00654F55"/>
    <w:rsid w:val="00655668"/>
    <w:rsid w:val="00657D5C"/>
    <w:rsid w:val="006606A6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90147"/>
    <w:rsid w:val="00690A5B"/>
    <w:rsid w:val="00690E62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3A28"/>
    <w:rsid w:val="006A3E61"/>
    <w:rsid w:val="006A4094"/>
    <w:rsid w:val="006A4728"/>
    <w:rsid w:val="006A6895"/>
    <w:rsid w:val="006B0C54"/>
    <w:rsid w:val="006B1D40"/>
    <w:rsid w:val="006B5421"/>
    <w:rsid w:val="006B5808"/>
    <w:rsid w:val="006B58AF"/>
    <w:rsid w:val="006B5D54"/>
    <w:rsid w:val="006B69C9"/>
    <w:rsid w:val="006B7030"/>
    <w:rsid w:val="006B77AC"/>
    <w:rsid w:val="006B7954"/>
    <w:rsid w:val="006C412B"/>
    <w:rsid w:val="006C5651"/>
    <w:rsid w:val="006C57AD"/>
    <w:rsid w:val="006D097D"/>
    <w:rsid w:val="006D35BB"/>
    <w:rsid w:val="006D60F5"/>
    <w:rsid w:val="006D6BAB"/>
    <w:rsid w:val="006E6E8A"/>
    <w:rsid w:val="006E7C20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1F16"/>
    <w:rsid w:val="00712486"/>
    <w:rsid w:val="00717AF8"/>
    <w:rsid w:val="00717DF2"/>
    <w:rsid w:val="00723D86"/>
    <w:rsid w:val="0072481F"/>
    <w:rsid w:val="00724E20"/>
    <w:rsid w:val="00727C83"/>
    <w:rsid w:val="00730403"/>
    <w:rsid w:val="00730912"/>
    <w:rsid w:val="00731279"/>
    <w:rsid w:val="00732007"/>
    <w:rsid w:val="00733D2D"/>
    <w:rsid w:val="007343BC"/>
    <w:rsid w:val="0073529A"/>
    <w:rsid w:val="00735417"/>
    <w:rsid w:val="00735929"/>
    <w:rsid w:val="00735DF0"/>
    <w:rsid w:val="00736505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1581"/>
    <w:rsid w:val="007522EC"/>
    <w:rsid w:val="007532A1"/>
    <w:rsid w:val="007537A6"/>
    <w:rsid w:val="007568A3"/>
    <w:rsid w:val="00756D16"/>
    <w:rsid w:val="007605A4"/>
    <w:rsid w:val="00761D6C"/>
    <w:rsid w:val="00762CD4"/>
    <w:rsid w:val="00762E09"/>
    <w:rsid w:val="0076417E"/>
    <w:rsid w:val="00770716"/>
    <w:rsid w:val="00770AA3"/>
    <w:rsid w:val="00771DA6"/>
    <w:rsid w:val="007730FD"/>
    <w:rsid w:val="00780BF0"/>
    <w:rsid w:val="0078259D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965D8"/>
    <w:rsid w:val="007A0D21"/>
    <w:rsid w:val="007A1D9D"/>
    <w:rsid w:val="007A38C0"/>
    <w:rsid w:val="007A49DA"/>
    <w:rsid w:val="007A4E52"/>
    <w:rsid w:val="007B0010"/>
    <w:rsid w:val="007B0E0B"/>
    <w:rsid w:val="007B1F13"/>
    <w:rsid w:val="007B55CA"/>
    <w:rsid w:val="007B75BA"/>
    <w:rsid w:val="007B76AA"/>
    <w:rsid w:val="007C30BB"/>
    <w:rsid w:val="007C59F8"/>
    <w:rsid w:val="007C63EF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5BB7"/>
    <w:rsid w:val="00805CF4"/>
    <w:rsid w:val="00806568"/>
    <w:rsid w:val="0081307C"/>
    <w:rsid w:val="00815734"/>
    <w:rsid w:val="008157E1"/>
    <w:rsid w:val="00816857"/>
    <w:rsid w:val="00817FC7"/>
    <w:rsid w:val="00825507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75D"/>
    <w:rsid w:val="008558E8"/>
    <w:rsid w:val="008615B5"/>
    <w:rsid w:val="00862F76"/>
    <w:rsid w:val="008630D1"/>
    <w:rsid w:val="00863135"/>
    <w:rsid w:val="008636C4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64D4"/>
    <w:rsid w:val="00886510"/>
    <w:rsid w:val="008919BB"/>
    <w:rsid w:val="00896BD5"/>
    <w:rsid w:val="008A0785"/>
    <w:rsid w:val="008A0DEE"/>
    <w:rsid w:val="008A2A9B"/>
    <w:rsid w:val="008A3F16"/>
    <w:rsid w:val="008A4438"/>
    <w:rsid w:val="008A495A"/>
    <w:rsid w:val="008A7FB8"/>
    <w:rsid w:val="008B3918"/>
    <w:rsid w:val="008B41D1"/>
    <w:rsid w:val="008B64AC"/>
    <w:rsid w:val="008C2A65"/>
    <w:rsid w:val="008C36B8"/>
    <w:rsid w:val="008C391C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6745"/>
    <w:rsid w:val="008F78AB"/>
    <w:rsid w:val="00900B7A"/>
    <w:rsid w:val="009020D1"/>
    <w:rsid w:val="00904C8E"/>
    <w:rsid w:val="00905CA8"/>
    <w:rsid w:val="009060E5"/>
    <w:rsid w:val="00906D29"/>
    <w:rsid w:val="009148CB"/>
    <w:rsid w:val="00915F66"/>
    <w:rsid w:val="0091775A"/>
    <w:rsid w:val="00920E58"/>
    <w:rsid w:val="009214F5"/>
    <w:rsid w:val="009217FC"/>
    <w:rsid w:val="00922D96"/>
    <w:rsid w:val="009254DF"/>
    <w:rsid w:val="00925BF5"/>
    <w:rsid w:val="0092698A"/>
    <w:rsid w:val="00927C93"/>
    <w:rsid w:val="0093013C"/>
    <w:rsid w:val="0093079E"/>
    <w:rsid w:val="00930EFB"/>
    <w:rsid w:val="00930F36"/>
    <w:rsid w:val="00932552"/>
    <w:rsid w:val="009326C4"/>
    <w:rsid w:val="0093441C"/>
    <w:rsid w:val="009366D3"/>
    <w:rsid w:val="0093789F"/>
    <w:rsid w:val="00943FBC"/>
    <w:rsid w:val="00944AC0"/>
    <w:rsid w:val="009459F6"/>
    <w:rsid w:val="00946CE7"/>
    <w:rsid w:val="00947D67"/>
    <w:rsid w:val="0095093F"/>
    <w:rsid w:val="00951659"/>
    <w:rsid w:val="00955442"/>
    <w:rsid w:val="00955884"/>
    <w:rsid w:val="009567F5"/>
    <w:rsid w:val="00956CE3"/>
    <w:rsid w:val="009576B4"/>
    <w:rsid w:val="00962064"/>
    <w:rsid w:val="009638DF"/>
    <w:rsid w:val="00963CEE"/>
    <w:rsid w:val="009675D8"/>
    <w:rsid w:val="00967CF5"/>
    <w:rsid w:val="00973704"/>
    <w:rsid w:val="0097461B"/>
    <w:rsid w:val="0098042B"/>
    <w:rsid w:val="009821D2"/>
    <w:rsid w:val="009829EE"/>
    <w:rsid w:val="00985859"/>
    <w:rsid w:val="00986380"/>
    <w:rsid w:val="00991A7E"/>
    <w:rsid w:val="00991B3A"/>
    <w:rsid w:val="00991F32"/>
    <w:rsid w:val="00992090"/>
    <w:rsid w:val="009927B4"/>
    <w:rsid w:val="0099377A"/>
    <w:rsid w:val="009943D8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148C"/>
    <w:rsid w:val="009B2298"/>
    <w:rsid w:val="009B2AA6"/>
    <w:rsid w:val="009B300F"/>
    <w:rsid w:val="009B4BDF"/>
    <w:rsid w:val="009B6EB6"/>
    <w:rsid w:val="009B703B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6616"/>
    <w:rsid w:val="009D7010"/>
    <w:rsid w:val="009E0DB6"/>
    <w:rsid w:val="009E16EB"/>
    <w:rsid w:val="009E2136"/>
    <w:rsid w:val="009E510E"/>
    <w:rsid w:val="009E57C2"/>
    <w:rsid w:val="009E6F9C"/>
    <w:rsid w:val="009E7629"/>
    <w:rsid w:val="009F00E6"/>
    <w:rsid w:val="009F5BD6"/>
    <w:rsid w:val="009F6497"/>
    <w:rsid w:val="009F6E1B"/>
    <w:rsid w:val="009F7813"/>
    <w:rsid w:val="009F79B4"/>
    <w:rsid w:val="00A02BCE"/>
    <w:rsid w:val="00A02DC2"/>
    <w:rsid w:val="00A02DCD"/>
    <w:rsid w:val="00A032F7"/>
    <w:rsid w:val="00A03808"/>
    <w:rsid w:val="00A06D35"/>
    <w:rsid w:val="00A0718F"/>
    <w:rsid w:val="00A108A2"/>
    <w:rsid w:val="00A11C36"/>
    <w:rsid w:val="00A1237D"/>
    <w:rsid w:val="00A14229"/>
    <w:rsid w:val="00A15229"/>
    <w:rsid w:val="00A20294"/>
    <w:rsid w:val="00A230A2"/>
    <w:rsid w:val="00A2383B"/>
    <w:rsid w:val="00A302E4"/>
    <w:rsid w:val="00A3281E"/>
    <w:rsid w:val="00A32A15"/>
    <w:rsid w:val="00A3337D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4DD4"/>
    <w:rsid w:val="00A558D4"/>
    <w:rsid w:val="00A56B73"/>
    <w:rsid w:val="00A607F9"/>
    <w:rsid w:val="00A667FF"/>
    <w:rsid w:val="00A67A2A"/>
    <w:rsid w:val="00A7011E"/>
    <w:rsid w:val="00A70925"/>
    <w:rsid w:val="00A71AAF"/>
    <w:rsid w:val="00A743A2"/>
    <w:rsid w:val="00A77A60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3FC2"/>
    <w:rsid w:val="00A94FC0"/>
    <w:rsid w:val="00A95653"/>
    <w:rsid w:val="00A96ECD"/>
    <w:rsid w:val="00A9770F"/>
    <w:rsid w:val="00AA1F9D"/>
    <w:rsid w:val="00AA3F26"/>
    <w:rsid w:val="00AA4FEA"/>
    <w:rsid w:val="00AA5EE5"/>
    <w:rsid w:val="00AA6E91"/>
    <w:rsid w:val="00AB3AE9"/>
    <w:rsid w:val="00AB5786"/>
    <w:rsid w:val="00AB6FEC"/>
    <w:rsid w:val="00AB77EB"/>
    <w:rsid w:val="00AC3B38"/>
    <w:rsid w:val="00AC400F"/>
    <w:rsid w:val="00AC6027"/>
    <w:rsid w:val="00AC62A9"/>
    <w:rsid w:val="00AC71D9"/>
    <w:rsid w:val="00AD19B1"/>
    <w:rsid w:val="00AD30B3"/>
    <w:rsid w:val="00AD410F"/>
    <w:rsid w:val="00AD4D90"/>
    <w:rsid w:val="00AD5058"/>
    <w:rsid w:val="00AE25F9"/>
    <w:rsid w:val="00AE2EA3"/>
    <w:rsid w:val="00AE3B06"/>
    <w:rsid w:val="00AE4A88"/>
    <w:rsid w:val="00AE5F73"/>
    <w:rsid w:val="00AE79BF"/>
    <w:rsid w:val="00AF05F6"/>
    <w:rsid w:val="00AF0AAD"/>
    <w:rsid w:val="00AF2153"/>
    <w:rsid w:val="00AF4B8E"/>
    <w:rsid w:val="00B00D01"/>
    <w:rsid w:val="00B047CF"/>
    <w:rsid w:val="00B0571E"/>
    <w:rsid w:val="00B065EE"/>
    <w:rsid w:val="00B10919"/>
    <w:rsid w:val="00B145C0"/>
    <w:rsid w:val="00B167F3"/>
    <w:rsid w:val="00B241E4"/>
    <w:rsid w:val="00B25525"/>
    <w:rsid w:val="00B268C6"/>
    <w:rsid w:val="00B26ADB"/>
    <w:rsid w:val="00B26D83"/>
    <w:rsid w:val="00B27D30"/>
    <w:rsid w:val="00B31781"/>
    <w:rsid w:val="00B41219"/>
    <w:rsid w:val="00B418FE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D4B"/>
    <w:rsid w:val="00B65EDD"/>
    <w:rsid w:val="00B702D7"/>
    <w:rsid w:val="00B70D13"/>
    <w:rsid w:val="00B71153"/>
    <w:rsid w:val="00B7231C"/>
    <w:rsid w:val="00B724BC"/>
    <w:rsid w:val="00B74217"/>
    <w:rsid w:val="00B75E8E"/>
    <w:rsid w:val="00B76449"/>
    <w:rsid w:val="00B76627"/>
    <w:rsid w:val="00B77762"/>
    <w:rsid w:val="00B901C8"/>
    <w:rsid w:val="00B9171A"/>
    <w:rsid w:val="00B93198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68B9"/>
    <w:rsid w:val="00BD7871"/>
    <w:rsid w:val="00BE0366"/>
    <w:rsid w:val="00BE26C2"/>
    <w:rsid w:val="00BE2E0A"/>
    <w:rsid w:val="00BE39FB"/>
    <w:rsid w:val="00BE39FF"/>
    <w:rsid w:val="00BE4822"/>
    <w:rsid w:val="00BE5548"/>
    <w:rsid w:val="00BE7B88"/>
    <w:rsid w:val="00BF07FE"/>
    <w:rsid w:val="00BF0EF8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73A"/>
    <w:rsid w:val="00C10F25"/>
    <w:rsid w:val="00C128C4"/>
    <w:rsid w:val="00C1300D"/>
    <w:rsid w:val="00C13687"/>
    <w:rsid w:val="00C168F5"/>
    <w:rsid w:val="00C16B68"/>
    <w:rsid w:val="00C16D57"/>
    <w:rsid w:val="00C20EAA"/>
    <w:rsid w:val="00C21FD4"/>
    <w:rsid w:val="00C222DF"/>
    <w:rsid w:val="00C2301F"/>
    <w:rsid w:val="00C23A82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41220"/>
    <w:rsid w:val="00C432E2"/>
    <w:rsid w:val="00C44862"/>
    <w:rsid w:val="00C505E0"/>
    <w:rsid w:val="00C5136C"/>
    <w:rsid w:val="00C5533B"/>
    <w:rsid w:val="00C60349"/>
    <w:rsid w:val="00C60CDF"/>
    <w:rsid w:val="00C616C7"/>
    <w:rsid w:val="00C616C8"/>
    <w:rsid w:val="00C62A69"/>
    <w:rsid w:val="00C63E34"/>
    <w:rsid w:val="00C648ED"/>
    <w:rsid w:val="00C64FEA"/>
    <w:rsid w:val="00C65A3E"/>
    <w:rsid w:val="00C70890"/>
    <w:rsid w:val="00C734CA"/>
    <w:rsid w:val="00C7547E"/>
    <w:rsid w:val="00C75F7B"/>
    <w:rsid w:val="00C763A1"/>
    <w:rsid w:val="00C77A8F"/>
    <w:rsid w:val="00C82460"/>
    <w:rsid w:val="00C828CD"/>
    <w:rsid w:val="00C845C1"/>
    <w:rsid w:val="00C84EF3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1BDD"/>
    <w:rsid w:val="00CA3F1C"/>
    <w:rsid w:val="00CA63DE"/>
    <w:rsid w:val="00CB2966"/>
    <w:rsid w:val="00CB46BD"/>
    <w:rsid w:val="00CB5ABE"/>
    <w:rsid w:val="00CB607B"/>
    <w:rsid w:val="00CB6E33"/>
    <w:rsid w:val="00CC0849"/>
    <w:rsid w:val="00CC1C33"/>
    <w:rsid w:val="00CC2564"/>
    <w:rsid w:val="00CC2D5F"/>
    <w:rsid w:val="00CC59DB"/>
    <w:rsid w:val="00CC6417"/>
    <w:rsid w:val="00CC7E4B"/>
    <w:rsid w:val="00CD4A3F"/>
    <w:rsid w:val="00CD59ED"/>
    <w:rsid w:val="00CD63EE"/>
    <w:rsid w:val="00CD648C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4BF"/>
    <w:rsid w:val="00CF2893"/>
    <w:rsid w:val="00CF3EE0"/>
    <w:rsid w:val="00CF6207"/>
    <w:rsid w:val="00CF73F4"/>
    <w:rsid w:val="00D001D1"/>
    <w:rsid w:val="00D01A1C"/>
    <w:rsid w:val="00D030B9"/>
    <w:rsid w:val="00D047D1"/>
    <w:rsid w:val="00D05916"/>
    <w:rsid w:val="00D06936"/>
    <w:rsid w:val="00D11C26"/>
    <w:rsid w:val="00D15425"/>
    <w:rsid w:val="00D17383"/>
    <w:rsid w:val="00D203A6"/>
    <w:rsid w:val="00D22CD9"/>
    <w:rsid w:val="00D2303B"/>
    <w:rsid w:val="00D246FE"/>
    <w:rsid w:val="00D35136"/>
    <w:rsid w:val="00D3560C"/>
    <w:rsid w:val="00D3571B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6A5D"/>
    <w:rsid w:val="00D573DC"/>
    <w:rsid w:val="00D57446"/>
    <w:rsid w:val="00D57672"/>
    <w:rsid w:val="00D60292"/>
    <w:rsid w:val="00D60EB0"/>
    <w:rsid w:val="00D63C6F"/>
    <w:rsid w:val="00D6698D"/>
    <w:rsid w:val="00D670BF"/>
    <w:rsid w:val="00D70215"/>
    <w:rsid w:val="00D71677"/>
    <w:rsid w:val="00D71E73"/>
    <w:rsid w:val="00D7386B"/>
    <w:rsid w:val="00D73ACB"/>
    <w:rsid w:val="00D778B0"/>
    <w:rsid w:val="00D83B03"/>
    <w:rsid w:val="00D8659B"/>
    <w:rsid w:val="00D90595"/>
    <w:rsid w:val="00D9115C"/>
    <w:rsid w:val="00D92472"/>
    <w:rsid w:val="00D92B64"/>
    <w:rsid w:val="00D92E87"/>
    <w:rsid w:val="00D94FC1"/>
    <w:rsid w:val="00D95BED"/>
    <w:rsid w:val="00D95D39"/>
    <w:rsid w:val="00D95DF2"/>
    <w:rsid w:val="00D961CC"/>
    <w:rsid w:val="00DA1FBC"/>
    <w:rsid w:val="00DA32AD"/>
    <w:rsid w:val="00DB0463"/>
    <w:rsid w:val="00DB0607"/>
    <w:rsid w:val="00DB16BB"/>
    <w:rsid w:val="00DB287A"/>
    <w:rsid w:val="00DB314B"/>
    <w:rsid w:val="00DB3930"/>
    <w:rsid w:val="00DB5381"/>
    <w:rsid w:val="00DB601C"/>
    <w:rsid w:val="00DB7585"/>
    <w:rsid w:val="00DC103B"/>
    <w:rsid w:val="00DC1C7F"/>
    <w:rsid w:val="00DC2DE3"/>
    <w:rsid w:val="00DC311C"/>
    <w:rsid w:val="00DC3EF4"/>
    <w:rsid w:val="00DC58FE"/>
    <w:rsid w:val="00DD058B"/>
    <w:rsid w:val="00DD205D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C0C"/>
    <w:rsid w:val="00E27D2D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926"/>
    <w:rsid w:val="00E62FCA"/>
    <w:rsid w:val="00E6423A"/>
    <w:rsid w:val="00E65871"/>
    <w:rsid w:val="00E70BF7"/>
    <w:rsid w:val="00E70DF5"/>
    <w:rsid w:val="00E716F7"/>
    <w:rsid w:val="00E737DE"/>
    <w:rsid w:val="00E73B9A"/>
    <w:rsid w:val="00E73C59"/>
    <w:rsid w:val="00E752EB"/>
    <w:rsid w:val="00E75790"/>
    <w:rsid w:val="00E765AA"/>
    <w:rsid w:val="00E76F31"/>
    <w:rsid w:val="00E7772A"/>
    <w:rsid w:val="00E77DEE"/>
    <w:rsid w:val="00E81136"/>
    <w:rsid w:val="00E826E1"/>
    <w:rsid w:val="00E82AC0"/>
    <w:rsid w:val="00E84B04"/>
    <w:rsid w:val="00E84C86"/>
    <w:rsid w:val="00E84E37"/>
    <w:rsid w:val="00E852F1"/>
    <w:rsid w:val="00E85A6E"/>
    <w:rsid w:val="00E87309"/>
    <w:rsid w:val="00E915A3"/>
    <w:rsid w:val="00E92830"/>
    <w:rsid w:val="00E93660"/>
    <w:rsid w:val="00E9452D"/>
    <w:rsid w:val="00E96F73"/>
    <w:rsid w:val="00EA15AD"/>
    <w:rsid w:val="00EA1EBB"/>
    <w:rsid w:val="00EA4AC2"/>
    <w:rsid w:val="00EA6BC4"/>
    <w:rsid w:val="00EA7F4B"/>
    <w:rsid w:val="00EB2767"/>
    <w:rsid w:val="00EB3548"/>
    <w:rsid w:val="00EB6132"/>
    <w:rsid w:val="00EC05D4"/>
    <w:rsid w:val="00EC3852"/>
    <w:rsid w:val="00EC40FE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405F"/>
    <w:rsid w:val="00EE512F"/>
    <w:rsid w:val="00EE6C9D"/>
    <w:rsid w:val="00EE6DF5"/>
    <w:rsid w:val="00EE73BE"/>
    <w:rsid w:val="00EF04CE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6657"/>
    <w:rsid w:val="00F16F6B"/>
    <w:rsid w:val="00F17299"/>
    <w:rsid w:val="00F20B94"/>
    <w:rsid w:val="00F2114F"/>
    <w:rsid w:val="00F22179"/>
    <w:rsid w:val="00F23FFC"/>
    <w:rsid w:val="00F24500"/>
    <w:rsid w:val="00F27C19"/>
    <w:rsid w:val="00F32792"/>
    <w:rsid w:val="00F32FEB"/>
    <w:rsid w:val="00F34771"/>
    <w:rsid w:val="00F34906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F77"/>
    <w:rsid w:val="00FC157B"/>
    <w:rsid w:val="00FC27D2"/>
    <w:rsid w:val="00FC3DEB"/>
    <w:rsid w:val="00FC4936"/>
    <w:rsid w:val="00FC6BAF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054B67DD-55F5-4073-A9A2-3B2778A2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us06web.zoom.us/u/kcGn0HosM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s06web.zoom.us/j/89981494490?pwd=bGNJSFdjZGRLOVF4KzBSWnBGd20rdz0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D7456E50A5047AA9AA97E0EE09C93" ma:contentTypeVersion="14" ma:contentTypeDescription="Create a new document." ma:contentTypeScope="" ma:versionID="6adc3edb15c30bca153f6ab258bde267">
  <xsd:schema xmlns:xsd="http://www.w3.org/2001/XMLSchema" xmlns:xs="http://www.w3.org/2001/XMLSchema" xmlns:p="http://schemas.microsoft.com/office/2006/metadata/properties" xmlns:ns3="99e0fb5d-3acf-4abf-84f1-59aed501c9b6" xmlns:ns4="c0ce046b-825d-45a1-baa0-2bf3567717d8" targetNamespace="http://schemas.microsoft.com/office/2006/metadata/properties" ma:root="true" ma:fieldsID="347f5795b2367ab1c42873ab87d47dcf" ns3:_="" ns4:_="">
    <xsd:import namespace="99e0fb5d-3acf-4abf-84f1-59aed501c9b6"/>
    <xsd:import namespace="c0ce046b-825d-45a1-baa0-2bf3567717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0fb5d-3acf-4abf-84f1-59aed501c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046b-825d-45a1-baa0-2bf3567717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EFA87D-565D-4023-B4FD-BFA327CDD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0fb5d-3acf-4abf-84f1-59aed501c9b6"/>
    <ds:schemaRef ds:uri="c0ce046b-825d-45a1-baa0-2bf356771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aynard, Charlene</cp:lastModifiedBy>
  <cp:revision>2</cp:revision>
  <cp:lastPrinted>2021-10-19T19:59:00Z</cp:lastPrinted>
  <dcterms:created xsi:type="dcterms:W3CDTF">2021-12-15T21:57:00Z</dcterms:created>
  <dcterms:modified xsi:type="dcterms:W3CDTF">2021-12-15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D7456E50A5047AA9AA97E0EE09C93</vt:lpwstr>
  </property>
</Properties>
</file>